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EFD90" w14:textId="77777777" w:rsidR="0038688E" w:rsidRDefault="0038688E" w:rsidP="00F72432">
      <w:pPr>
        <w:jc w:val="center"/>
        <w:rPr>
          <w:rFonts w:cs="Arial"/>
          <w:b/>
          <w:sz w:val="40"/>
        </w:rPr>
      </w:pPr>
      <w:bookmarkStart w:id="0" w:name="_GoBack"/>
      <w:bookmarkEnd w:id="0"/>
    </w:p>
    <w:tbl>
      <w:tblPr>
        <w:tblStyle w:val="TableGrid2"/>
        <w:tblpPr w:leftFromText="180" w:rightFromText="180" w:vertAnchor="text" w:horzAnchor="margin" w:tblpY="11157"/>
        <w:tblW w:w="9913"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4385"/>
        <w:gridCol w:w="5528"/>
      </w:tblGrid>
      <w:tr w:rsidR="00295FFC" w:rsidRPr="003771F5" w14:paraId="017E80E9" w14:textId="77777777" w:rsidTr="00295FFC">
        <w:trPr>
          <w:trHeight w:val="33"/>
        </w:trPr>
        <w:tc>
          <w:tcPr>
            <w:tcW w:w="4385" w:type="dxa"/>
            <w:tcBorders>
              <w:bottom w:val="single" w:sz="18" w:space="0" w:color="62CAE3"/>
            </w:tcBorders>
            <w:shd w:val="clear" w:color="auto" w:fill="F99D1C"/>
            <w:vAlign w:val="center"/>
          </w:tcPr>
          <w:p w14:paraId="03624300" w14:textId="77777777" w:rsidR="00295FFC" w:rsidRPr="00295FFC" w:rsidRDefault="00295FFC" w:rsidP="00295FFC">
            <w:pPr>
              <w:pStyle w:val="TableText"/>
            </w:pPr>
          </w:p>
        </w:tc>
        <w:tc>
          <w:tcPr>
            <w:tcW w:w="5528" w:type="dxa"/>
            <w:tcBorders>
              <w:bottom w:val="single" w:sz="18" w:space="0" w:color="62CAE3"/>
            </w:tcBorders>
            <w:shd w:val="clear" w:color="auto" w:fill="F99D1C"/>
            <w:vAlign w:val="center"/>
          </w:tcPr>
          <w:p w14:paraId="6BB107A0" w14:textId="77777777" w:rsidR="00295FFC" w:rsidRPr="00295FFC" w:rsidRDefault="00295FFC" w:rsidP="00295FFC">
            <w:pPr>
              <w:pStyle w:val="TableText"/>
            </w:pPr>
          </w:p>
        </w:tc>
      </w:tr>
      <w:tr w:rsidR="00295FFC" w:rsidRPr="003771F5" w14:paraId="477505D1" w14:textId="77777777" w:rsidTr="00295FFC">
        <w:trPr>
          <w:trHeight w:val="33"/>
        </w:trPr>
        <w:tc>
          <w:tcPr>
            <w:tcW w:w="4385" w:type="dxa"/>
            <w:tcBorders>
              <w:top w:val="single" w:sz="18" w:space="0" w:color="62CAE3"/>
            </w:tcBorders>
            <w:shd w:val="clear" w:color="auto" w:fill="FCCB84"/>
            <w:vAlign w:val="center"/>
          </w:tcPr>
          <w:p w14:paraId="6D2420D1" w14:textId="77777777" w:rsidR="00295FFC" w:rsidRPr="00FE6057" w:rsidRDefault="00295FFC" w:rsidP="00295FFC">
            <w:pPr>
              <w:pStyle w:val="TableText"/>
            </w:pPr>
            <w:r w:rsidRPr="00295FFC">
              <w:t>School Principal</w:t>
            </w:r>
          </w:p>
        </w:tc>
        <w:tc>
          <w:tcPr>
            <w:tcW w:w="5528" w:type="dxa"/>
            <w:tcBorders>
              <w:top w:val="single" w:sz="18" w:space="0" w:color="62CAE3"/>
            </w:tcBorders>
            <w:shd w:val="clear" w:color="auto" w:fill="F2F2F2" w:themeFill="background1" w:themeFillShade="F2"/>
            <w:vAlign w:val="center"/>
          </w:tcPr>
          <w:sdt>
            <w:sdtPr>
              <w:id w:val="186949066"/>
              <w:placeholder>
                <w:docPart w:val="538FABB4E4D44024AD864705A33C53D4"/>
              </w:placeholder>
              <w:text/>
            </w:sdtPr>
            <w:sdtEndPr/>
            <w:sdtContent>
              <w:p w14:paraId="1E0BD848" w14:textId="480BE273" w:rsidR="00295FFC" w:rsidRPr="00984FEB" w:rsidRDefault="006F2088" w:rsidP="00295FFC">
                <w:pPr>
                  <w:pStyle w:val="TableText"/>
                </w:pPr>
                <w:r>
                  <w:t xml:space="preserve">Anthony Hyde </w:t>
                </w:r>
              </w:p>
            </w:sdtContent>
          </w:sdt>
        </w:tc>
      </w:tr>
      <w:tr w:rsidR="00295FFC" w:rsidRPr="003771F5" w14:paraId="704643A2" w14:textId="77777777" w:rsidTr="00295FFC">
        <w:trPr>
          <w:cantSplit/>
          <w:trHeight w:val="33"/>
        </w:trPr>
        <w:tc>
          <w:tcPr>
            <w:tcW w:w="4385" w:type="dxa"/>
            <w:shd w:val="clear" w:color="auto" w:fill="FCCB84"/>
            <w:vAlign w:val="center"/>
          </w:tcPr>
          <w:p w14:paraId="6F6CFD96" w14:textId="77777777" w:rsidR="00295FFC" w:rsidRDefault="00295FFC" w:rsidP="00295FFC">
            <w:pPr>
              <w:pStyle w:val="TableText"/>
            </w:pPr>
            <w:r>
              <w:t xml:space="preserve">OSHClub </w:t>
            </w:r>
            <w:r w:rsidRPr="00FE6057">
              <w:t>Coordinator</w:t>
            </w:r>
          </w:p>
        </w:tc>
        <w:tc>
          <w:tcPr>
            <w:tcW w:w="5528" w:type="dxa"/>
            <w:shd w:val="clear" w:color="auto" w:fill="F2F2F2" w:themeFill="background1" w:themeFillShade="F2"/>
            <w:vAlign w:val="center"/>
          </w:tcPr>
          <w:sdt>
            <w:sdtPr>
              <w:id w:val="-904145552"/>
              <w:placeholder>
                <w:docPart w:val="44CE929B19B44173B968605CFA58B451"/>
              </w:placeholder>
              <w:text/>
            </w:sdtPr>
            <w:sdtEndPr/>
            <w:sdtContent>
              <w:p w14:paraId="43495B74" w14:textId="43229AFD" w:rsidR="00295FFC" w:rsidRDefault="006F2088" w:rsidP="00295FFC">
                <w:pPr>
                  <w:pStyle w:val="TableText"/>
                </w:pPr>
                <w:r>
                  <w:t>Milan Bulic</w:t>
                </w:r>
              </w:p>
            </w:sdtContent>
          </w:sdt>
        </w:tc>
      </w:tr>
      <w:tr w:rsidR="00295FFC" w:rsidRPr="003771F5" w14:paraId="3FCB16A2" w14:textId="77777777" w:rsidTr="00295FFC">
        <w:trPr>
          <w:cantSplit/>
          <w:trHeight w:val="33"/>
        </w:trPr>
        <w:tc>
          <w:tcPr>
            <w:tcW w:w="4385" w:type="dxa"/>
            <w:shd w:val="clear" w:color="auto" w:fill="FCCB84"/>
            <w:vAlign w:val="center"/>
          </w:tcPr>
          <w:p w14:paraId="529D9D87" w14:textId="77777777" w:rsidR="00295FFC" w:rsidRPr="00FE6057" w:rsidRDefault="00295FFC" w:rsidP="00295FFC">
            <w:pPr>
              <w:pStyle w:val="TableText"/>
            </w:pPr>
            <w:r>
              <w:t>OSHClub Educator(s)</w:t>
            </w:r>
          </w:p>
        </w:tc>
        <w:tc>
          <w:tcPr>
            <w:tcW w:w="5528" w:type="dxa"/>
            <w:shd w:val="clear" w:color="auto" w:fill="F2F2F2" w:themeFill="background1" w:themeFillShade="F2"/>
            <w:vAlign w:val="center"/>
          </w:tcPr>
          <w:p w14:paraId="03B131AB" w14:textId="42FBE570" w:rsidR="00295FFC" w:rsidRPr="00984FEB" w:rsidRDefault="00783A43" w:rsidP="00295FFC">
            <w:pPr>
              <w:pStyle w:val="TableText"/>
            </w:pPr>
            <w:sdt>
              <w:sdtPr>
                <w:alias w:val="Enter Name Here"/>
                <w:tag w:val="Enter Name Here"/>
                <w:id w:val="-1652366211"/>
                <w:placeholder>
                  <w:docPart w:val="C607C89E7A59492CB22424BD56047A84"/>
                </w:placeholder>
                <w:text/>
              </w:sdtPr>
              <w:sdtEndPr/>
              <w:sdtContent>
                <w:r w:rsidR="006F2088">
                  <w:t>Julie Ann Thomas, Teale Manzella, Maddison Spry.</w:t>
                </w:r>
              </w:sdtContent>
            </w:sdt>
          </w:p>
        </w:tc>
      </w:tr>
      <w:tr w:rsidR="00295FFC" w:rsidRPr="003771F5" w14:paraId="1A11BBA0" w14:textId="77777777" w:rsidTr="00295FFC">
        <w:trPr>
          <w:trHeight w:val="33"/>
        </w:trPr>
        <w:tc>
          <w:tcPr>
            <w:tcW w:w="4385" w:type="dxa"/>
            <w:shd w:val="clear" w:color="auto" w:fill="FCCB84"/>
            <w:vAlign w:val="center"/>
          </w:tcPr>
          <w:p w14:paraId="6D301074" w14:textId="77777777" w:rsidR="00295FFC" w:rsidRPr="00FE6057" w:rsidRDefault="00295FFC" w:rsidP="00295FFC">
            <w:pPr>
              <w:pStyle w:val="TableText"/>
            </w:pPr>
            <w:r>
              <w:t xml:space="preserve">OSHClub </w:t>
            </w:r>
            <w:r w:rsidRPr="00FE6057">
              <w:t>Regional Operations Manager</w:t>
            </w:r>
          </w:p>
        </w:tc>
        <w:tc>
          <w:tcPr>
            <w:tcW w:w="5528" w:type="dxa"/>
            <w:shd w:val="clear" w:color="auto" w:fill="F2F2F2" w:themeFill="background1" w:themeFillShade="F2"/>
            <w:vAlign w:val="center"/>
          </w:tcPr>
          <w:sdt>
            <w:sdtPr>
              <w:id w:val="1762022879"/>
              <w:placeholder>
                <w:docPart w:val="DF358C8D7F794B92B8715E598FEAD699"/>
              </w:placeholder>
              <w:text/>
            </w:sdtPr>
            <w:sdtEndPr/>
            <w:sdtContent>
              <w:p w14:paraId="67F4168B" w14:textId="021D1C5F" w:rsidR="00295FFC" w:rsidRPr="00984FEB" w:rsidRDefault="006F2088" w:rsidP="00295FFC">
                <w:pPr>
                  <w:pStyle w:val="TableText"/>
                </w:pPr>
                <w:r>
                  <w:t>Amanda Bell.</w:t>
                </w:r>
              </w:p>
            </w:sdtContent>
          </w:sdt>
        </w:tc>
      </w:tr>
      <w:tr w:rsidR="00295FFC" w:rsidRPr="003771F5" w14:paraId="5ADAB2A5" w14:textId="77777777" w:rsidTr="00295FFC">
        <w:trPr>
          <w:trHeight w:val="33"/>
        </w:trPr>
        <w:tc>
          <w:tcPr>
            <w:tcW w:w="4385" w:type="dxa"/>
            <w:shd w:val="clear" w:color="auto" w:fill="FCCB84"/>
            <w:vAlign w:val="center"/>
          </w:tcPr>
          <w:p w14:paraId="35579688" w14:textId="77777777" w:rsidR="00295FFC" w:rsidRPr="00FE6057" w:rsidRDefault="00295FFC" w:rsidP="00295FFC">
            <w:pPr>
              <w:pStyle w:val="TableText"/>
            </w:pPr>
            <w:r>
              <w:t xml:space="preserve">OSHClub </w:t>
            </w:r>
            <w:r w:rsidRPr="00FE6057">
              <w:t>Partnership Manager</w:t>
            </w:r>
          </w:p>
        </w:tc>
        <w:tc>
          <w:tcPr>
            <w:tcW w:w="5528" w:type="dxa"/>
            <w:shd w:val="clear" w:color="auto" w:fill="F2F2F2" w:themeFill="background1" w:themeFillShade="F2"/>
            <w:vAlign w:val="center"/>
          </w:tcPr>
          <w:p w14:paraId="7C36BC17" w14:textId="2A129E7A" w:rsidR="00295FFC" w:rsidRDefault="00783A43" w:rsidP="00295FFC">
            <w:pPr>
              <w:pStyle w:val="TableText"/>
            </w:pPr>
            <w:sdt>
              <w:sdtPr>
                <w:alias w:val="Enter Name Here"/>
                <w:tag w:val="Enter Name Here"/>
                <w:id w:val="1117873214"/>
                <w:placeholder>
                  <w:docPart w:val="3B8A768D62CC4EB0B82DF073E3D4624F"/>
                </w:placeholder>
                <w:text/>
              </w:sdtPr>
              <w:sdtEndPr/>
              <w:sdtContent>
                <w:r w:rsidR="006F2088">
                  <w:t>Sheryl Haskell</w:t>
                </w:r>
              </w:sdtContent>
            </w:sdt>
          </w:p>
        </w:tc>
      </w:tr>
    </w:tbl>
    <w:p w14:paraId="13043A30" w14:textId="77777777" w:rsidR="00053A70" w:rsidRPr="0038688E" w:rsidRDefault="00295FFC" w:rsidP="0038688E">
      <w:pPr>
        <w:spacing w:after="160" w:line="259" w:lineRule="auto"/>
        <w:rPr>
          <w:rFonts w:cs="Arial"/>
          <w:b/>
          <w:color w:val="auto"/>
          <w:sz w:val="40"/>
        </w:rPr>
      </w:pPr>
      <w:r>
        <w:rPr>
          <w:rFonts w:cs="Arial"/>
          <w:b/>
          <w:noProof/>
          <w:sz w:val="40"/>
        </w:rPr>
        <w:t xml:space="preserve"> </w:t>
      </w:r>
      <w:r w:rsidR="00A153A8">
        <w:rPr>
          <w:rFonts w:cs="Arial"/>
          <w:b/>
          <w:noProof/>
          <w:sz w:val="40"/>
          <w:lang w:val="en-US" w:eastAsia="en-US"/>
        </w:rPr>
        <mc:AlternateContent>
          <mc:Choice Requires="wps">
            <w:drawing>
              <wp:anchor distT="0" distB="0" distL="114300" distR="114300" simplePos="0" relativeHeight="251660288" behindDoc="0" locked="0" layoutInCell="1" allowOverlap="1" wp14:anchorId="2C1048AB" wp14:editId="07C08C89">
                <wp:simplePos x="0" y="0"/>
                <wp:positionH relativeFrom="column">
                  <wp:posOffset>-64135</wp:posOffset>
                </wp:positionH>
                <wp:positionV relativeFrom="paragraph">
                  <wp:posOffset>5864225</wp:posOffset>
                </wp:positionV>
                <wp:extent cx="6519545" cy="89535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6519545" cy="895350"/>
                        </a:xfrm>
                        <a:prstGeom prst="rect">
                          <a:avLst/>
                        </a:prstGeom>
                        <a:noFill/>
                        <a:ln w="6350">
                          <a:noFill/>
                        </a:ln>
                      </wps:spPr>
                      <wps:txbx>
                        <w:txbxContent>
                          <w:p w14:paraId="434C8489" w14:textId="12857579" w:rsidR="00761B8D" w:rsidRPr="002D14FD" w:rsidRDefault="006F2088" w:rsidP="002D14FD">
                            <w:pPr>
                              <w:rPr>
                                <w:rFonts w:cs="Arial"/>
                                <w:b/>
                                <w:bCs/>
                                <w:color w:val="0054A6"/>
                                <w:sz w:val="42"/>
                                <w:szCs w:val="42"/>
                                <w:lang w:val="en-US"/>
                              </w:rPr>
                            </w:pPr>
                            <w:r>
                              <w:rPr>
                                <w:rStyle w:val="TitleChar"/>
                              </w:rPr>
                              <w:t>Corpus Christi</w:t>
                            </w:r>
                            <w:r w:rsidR="00DE2E0B">
                              <w:rPr>
                                <w:rStyle w:val="TitleChar"/>
                              </w:rPr>
                              <w:t xml:space="preserve"> OSH</w:t>
                            </w:r>
                            <w:r w:rsidR="00A153A8">
                              <w:rPr>
                                <w:rStyle w:val="TitleChar"/>
                              </w:rPr>
                              <w:t>C</w:t>
                            </w:r>
                            <w:r w:rsidR="00A153A8" w:rsidRPr="00A153A8">
                              <w:rPr>
                                <w:rStyle w:val="TitleChar"/>
                                <w:caps w:val="0"/>
                              </w:rPr>
                              <w:t>lub</w:t>
                            </w:r>
                            <w:r w:rsidR="002D14FD">
                              <w:rPr>
                                <w:rFonts w:cs="Arial"/>
                                <w:b/>
                                <w:bCs/>
                                <w:color w:val="0054A6"/>
                                <w:sz w:val="42"/>
                                <w:szCs w:val="42"/>
                                <w:lang w:val="en-US"/>
                              </w:rPr>
                              <w:br/>
                            </w:r>
                            <w:r w:rsidR="00A153A8">
                              <w:rPr>
                                <w:rStyle w:val="Heading1Char"/>
                              </w:rPr>
                              <w:t>TErm</w:t>
                            </w:r>
                            <w:r w:rsidR="0038688E" w:rsidRPr="00DE2E0B">
                              <w:rPr>
                                <w:rStyle w:val="Heading1Char"/>
                              </w:rPr>
                              <w:t xml:space="preserve"> </w:t>
                            </w:r>
                            <w:r w:rsidR="0099320C">
                              <w:rPr>
                                <w:rStyle w:val="Heading1Char"/>
                                <w:bCs/>
                              </w:rPr>
                              <w:t>2</w:t>
                            </w:r>
                            <w:r w:rsidR="00A153A8" w:rsidRPr="00A153A8">
                              <w:rPr>
                                <w:rStyle w:val="Heading1Char"/>
                                <w:bCs/>
                              </w:rPr>
                              <w:t xml:space="preserve"> </w:t>
                            </w:r>
                            <w:r w:rsidR="0038688E" w:rsidRPr="00DE2E0B">
                              <w:rPr>
                                <w:rStyle w:val="Heading1Char"/>
                              </w:rPr>
                              <w:t>REPORT</w:t>
                            </w:r>
                            <w:r w:rsidR="00B52644">
                              <w:rPr>
                                <w:rStyle w:val="Heading1Char"/>
                              </w:rPr>
                              <w:t>,</w:t>
                            </w:r>
                            <w:r w:rsidR="00A153A8">
                              <w:rPr>
                                <w:rStyle w:val="Heading1Char"/>
                              </w:rPr>
                              <w:t xml:space="preserve"> </w:t>
                            </w:r>
                            <w:r w:rsidR="002D14FD" w:rsidRPr="00A153A8">
                              <w:rPr>
                                <w:rStyle w:val="Heading1Char"/>
                                <w:bCs/>
                              </w:rPr>
                              <w:t>202</w:t>
                            </w:r>
                            <w:r w:rsidR="00B72772">
                              <w:rPr>
                                <w:rStyle w:val="Heading1Char"/>
                                <w:bC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1048AB" id="_x0000_t202" coordsize="21600,21600" o:spt="202" path="m,l,21600r21600,l21600,xe">
                <v:stroke joinstyle="miter"/>
                <v:path gradientshapeok="t" o:connecttype="rect"/>
              </v:shapetype>
              <v:shape id="Text Box 7" o:spid="_x0000_s1026" type="#_x0000_t202" style="position:absolute;margin-left:-5.05pt;margin-top:461.75pt;width:513.35pt;height: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" filled="f" stroked="f" strokeweight=".5pt">
                <v:textbox>
                  <w:txbxContent>
                    <w:p w14:paraId="434C8489" w14:textId="12857579" w:rsidR="00761B8D" w:rsidRPr="002D14FD" w:rsidRDefault="006F2088" w:rsidP="002D14FD">
                      <w:pPr>
                        <w:rPr>
                          <w:rFonts w:cs="Arial"/>
                          <w:b/>
                          <w:bCs/>
                          <w:color w:val="0054A6"/>
                          <w:sz w:val="42"/>
                          <w:szCs w:val="42"/>
                          <w:lang w:val="en-US"/>
                        </w:rPr>
                      </w:pPr>
                      <w:r>
                        <w:rPr>
                          <w:rStyle w:val="TitleChar"/>
                        </w:rPr>
                        <w:t>Corpus Christi</w:t>
                      </w:r>
                      <w:r w:rsidR="00DE2E0B">
                        <w:rPr>
                          <w:rStyle w:val="TitleChar"/>
                        </w:rPr>
                        <w:t xml:space="preserve"> OSH</w:t>
                      </w:r>
                      <w:r w:rsidR="00A153A8">
                        <w:rPr>
                          <w:rStyle w:val="TitleChar"/>
                        </w:rPr>
                        <w:t>C</w:t>
                      </w:r>
                      <w:r w:rsidR="00A153A8" w:rsidRPr="00A153A8">
                        <w:rPr>
                          <w:rStyle w:val="TitleChar"/>
                          <w:caps w:val="0"/>
                        </w:rPr>
                        <w:t>lub</w:t>
                      </w:r>
                      <w:r w:rsidR="002D14FD">
                        <w:rPr>
                          <w:rFonts w:cs="Arial"/>
                          <w:b/>
                          <w:bCs/>
                          <w:color w:val="0054A6"/>
                          <w:sz w:val="42"/>
                          <w:szCs w:val="42"/>
                          <w:lang w:val="en-US"/>
                        </w:rPr>
                        <w:br/>
                      </w:r>
                      <w:r w:rsidR="00A153A8">
                        <w:rPr>
                          <w:rStyle w:val="Heading1Char"/>
                        </w:rPr>
                        <w:t>TErm</w:t>
                      </w:r>
                      <w:r w:rsidR="0038688E" w:rsidRPr="00DE2E0B">
                        <w:rPr>
                          <w:rStyle w:val="Heading1Char"/>
                        </w:rPr>
                        <w:t xml:space="preserve"> </w:t>
                      </w:r>
                      <w:r w:rsidR="0099320C">
                        <w:rPr>
                          <w:rStyle w:val="Heading1Char"/>
                          <w:bCs/>
                        </w:rPr>
                        <w:t>2</w:t>
                      </w:r>
                      <w:r w:rsidR="00A153A8" w:rsidRPr="00A153A8">
                        <w:rPr>
                          <w:rStyle w:val="Heading1Char"/>
                          <w:bCs/>
                        </w:rPr>
                        <w:t xml:space="preserve"> </w:t>
                      </w:r>
                      <w:r w:rsidR="0038688E" w:rsidRPr="00DE2E0B">
                        <w:rPr>
                          <w:rStyle w:val="Heading1Char"/>
                        </w:rPr>
                        <w:t>REPORT</w:t>
                      </w:r>
                      <w:r w:rsidR="00B52644">
                        <w:rPr>
                          <w:rStyle w:val="Heading1Char"/>
                        </w:rPr>
                        <w:t>,</w:t>
                      </w:r>
                      <w:r w:rsidR="00A153A8">
                        <w:rPr>
                          <w:rStyle w:val="Heading1Char"/>
                        </w:rPr>
                        <w:t xml:space="preserve"> </w:t>
                      </w:r>
                      <w:r w:rsidR="002D14FD" w:rsidRPr="00A153A8">
                        <w:rPr>
                          <w:rStyle w:val="Heading1Char"/>
                          <w:bCs/>
                        </w:rPr>
                        <w:t>202</w:t>
                      </w:r>
                      <w:r w:rsidR="00B72772">
                        <w:rPr>
                          <w:rStyle w:val="Heading1Char"/>
                          <w:bCs/>
                        </w:rPr>
                        <w:t>1</w:t>
                      </w:r>
                    </w:p>
                  </w:txbxContent>
                </v:textbox>
                <w10:wrap type="topAndBottom"/>
              </v:shape>
            </w:pict>
          </mc:Fallback>
        </mc:AlternateContent>
      </w:r>
      <w:r w:rsidR="002D14FD">
        <w:rPr>
          <w:rFonts w:cs="Arial"/>
          <w:b/>
          <w:noProof/>
          <w:sz w:val="40"/>
        </w:rPr>
        <w:t xml:space="preserve"> </w:t>
      </w:r>
      <w:r w:rsidR="0038688E">
        <w:rPr>
          <w:rFonts w:cs="Arial"/>
          <w:b/>
          <w:sz w:val="40"/>
        </w:rPr>
        <w:br w:type="page"/>
      </w:r>
    </w:p>
    <w:p w14:paraId="2438F98A" w14:textId="77777777" w:rsidR="003771F5" w:rsidRDefault="00295FFC" w:rsidP="00B05F71">
      <w:pPr>
        <w:pStyle w:val="Heading2"/>
      </w:pPr>
      <w:r>
        <w:lastRenderedPageBreak/>
        <w:t>What have we been up to this Term?</w:t>
      </w:r>
    </w:p>
    <w:p w14:paraId="3FA2232E" w14:textId="77777777" w:rsidR="006F2088" w:rsidRDefault="006F2088" w:rsidP="006F2088">
      <w:pPr>
        <w:jc w:val="both"/>
        <w:rPr>
          <w:sz w:val="20"/>
          <w:szCs w:val="20"/>
        </w:rPr>
      </w:pPr>
      <w:r>
        <w:rPr>
          <w:sz w:val="20"/>
          <w:szCs w:val="20"/>
        </w:rPr>
        <w:t>Term Two at Corpus Christi OSHClub has been absolutely superb, and supremely enjoyable.</w:t>
      </w:r>
    </w:p>
    <w:p w14:paraId="4A2C62D1" w14:textId="53128DA8" w:rsidR="006F2088" w:rsidRDefault="006F2088" w:rsidP="006F2088">
      <w:pPr>
        <w:jc w:val="both"/>
        <w:rPr>
          <w:sz w:val="20"/>
          <w:szCs w:val="20"/>
        </w:rPr>
      </w:pPr>
      <w:r>
        <w:rPr>
          <w:sz w:val="20"/>
          <w:szCs w:val="20"/>
        </w:rPr>
        <w:t xml:space="preserve">Despite facing </w:t>
      </w:r>
      <w:r w:rsidR="00213F57">
        <w:rPr>
          <w:sz w:val="20"/>
          <w:szCs w:val="20"/>
        </w:rPr>
        <w:t>a</w:t>
      </w:r>
      <w:r>
        <w:rPr>
          <w:sz w:val="20"/>
          <w:szCs w:val="20"/>
        </w:rPr>
        <w:t xml:space="preserve"> myriad of uncertainties due to the ongoing</w:t>
      </w:r>
      <w:r w:rsidR="00E2390B">
        <w:rPr>
          <w:sz w:val="20"/>
          <w:szCs w:val="20"/>
        </w:rPr>
        <w:t xml:space="preserve"> pandemic</w:t>
      </w:r>
      <w:r>
        <w:rPr>
          <w:sz w:val="20"/>
          <w:szCs w:val="20"/>
        </w:rPr>
        <w:t>, we have had the opportunity to observe and see the children develop some amazing character attributes and traits. We have seen the children develop their sense of courage, show perseverance, develop mental strength and resilience in the face of adversity. This has been demonstrated through their ability to problem solve at OSHClub, navigate situations on their own and make decisions during games and times of play.</w:t>
      </w:r>
    </w:p>
    <w:p w14:paraId="23D7D43A" w14:textId="3AF00F03" w:rsidR="006F2088" w:rsidRDefault="006F2088" w:rsidP="006F2088">
      <w:pPr>
        <w:jc w:val="both"/>
        <w:rPr>
          <w:sz w:val="20"/>
          <w:szCs w:val="20"/>
        </w:rPr>
      </w:pPr>
      <w:r>
        <w:rPr>
          <w:noProof/>
          <w:sz w:val="20"/>
          <w:szCs w:val="20"/>
          <w:lang w:val="en-US" w:eastAsia="en-US"/>
        </w:rPr>
        <w:drawing>
          <wp:inline distT="0" distB="0" distL="0" distR="0" wp14:anchorId="244AD37C" wp14:editId="2A6970DD">
            <wp:extent cx="1902127" cy="1426691"/>
            <wp:effectExtent l="95250" t="95250" r="79375" b="78740"/>
            <wp:docPr id="1" name="Picture 1" descr="A picture containing text, indoor, pers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 person, 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1913953" cy="1435561"/>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Pr>
          <w:sz w:val="20"/>
          <w:szCs w:val="20"/>
        </w:rPr>
        <w:t xml:space="preserve">  </w:t>
      </w:r>
      <w:r>
        <w:rPr>
          <w:noProof/>
          <w:sz w:val="20"/>
          <w:szCs w:val="20"/>
          <w:lang w:val="en-US" w:eastAsia="en-US"/>
        </w:rPr>
        <w:drawing>
          <wp:inline distT="0" distB="0" distL="0" distR="0" wp14:anchorId="47946CBC" wp14:editId="5913EBCA">
            <wp:extent cx="1886024" cy="1414613"/>
            <wp:effectExtent l="76200" t="76200" r="76200" b="90805"/>
            <wp:docPr id="2" name="Picture 2" descr="A picture containing athletic game, sport, chil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thletic game, sport, child, sky&#10;&#10;Description automatically generated"/>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906377" cy="1429879"/>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sidR="00D12C56">
        <w:rPr>
          <w:noProof/>
          <w:color w:val="auto"/>
          <w:sz w:val="20"/>
          <w:szCs w:val="20"/>
          <w:lang w:val="en-US" w:eastAsia="en-US"/>
        </w:rPr>
        <w:drawing>
          <wp:inline distT="0" distB="0" distL="0" distR="0" wp14:anchorId="267CC63A" wp14:editId="3CD1A73D">
            <wp:extent cx="1906845" cy="1430230"/>
            <wp:effectExtent l="95250" t="95250" r="93980" b="93980"/>
            <wp:docPr id="18" name="Picture 18" descr="A Foosball competition in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Foosball competition in motion!"/>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6389" cy="1444889"/>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p>
    <w:p w14:paraId="29F588EB" w14:textId="09D146EB" w:rsidR="006F2088" w:rsidRDefault="006F2088" w:rsidP="006F2088">
      <w:pPr>
        <w:jc w:val="both"/>
        <w:rPr>
          <w:sz w:val="20"/>
          <w:szCs w:val="20"/>
        </w:rPr>
      </w:pPr>
      <w:r>
        <w:rPr>
          <w:sz w:val="20"/>
          <w:szCs w:val="20"/>
        </w:rPr>
        <w:t xml:space="preserve">This has been amazing to see and has allowed for the staff at Corpus Christi OSHClub to continually focus upon </w:t>
      </w:r>
      <w:r w:rsidR="00213F57">
        <w:rPr>
          <w:sz w:val="20"/>
          <w:szCs w:val="20"/>
        </w:rPr>
        <w:t>developing and</w:t>
      </w:r>
      <w:r>
        <w:rPr>
          <w:sz w:val="20"/>
          <w:szCs w:val="20"/>
        </w:rPr>
        <w:t xml:space="preserve"> refining the program throughout the term. It has also allowed for the staff at OSHClub to also focus upon continuing to rebuild the community links and ties to the school community (children and families), to further develop their rapport, friendships and lines of communication between the staff at OSH</w:t>
      </w:r>
      <w:r w:rsidR="00E2390B">
        <w:rPr>
          <w:sz w:val="20"/>
          <w:szCs w:val="20"/>
        </w:rPr>
        <w:t>C</w:t>
      </w:r>
      <w:r>
        <w:rPr>
          <w:sz w:val="20"/>
          <w:szCs w:val="20"/>
        </w:rPr>
        <w:t xml:space="preserve"> and the staff (Administration, Teachers and Learning Support Workers) at the school and to continue to rebuild our presence within the school community.</w:t>
      </w:r>
    </w:p>
    <w:p w14:paraId="4B925CA9" w14:textId="77777777" w:rsidR="006F2088" w:rsidRDefault="006F2088" w:rsidP="006F2088">
      <w:pPr>
        <w:jc w:val="both"/>
        <w:rPr>
          <w:sz w:val="20"/>
          <w:szCs w:val="20"/>
        </w:rPr>
      </w:pPr>
      <w:r>
        <w:rPr>
          <w:sz w:val="20"/>
          <w:szCs w:val="20"/>
        </w:rPr>
        <w:t>By doing this we have been able to increase the attendance of children throughout the term. This has been because we have been open to and available for school tours (have met and welcomed prospective parents into the program), answering emails and inquiries from prospective families and those who have newly enrolled into the program, via completing newsletters which are sent out through the school newsletter and kidsoft, and through collecting preps during the drop off and pick up collection times.</w:t>
      </w:r>
    </w:p>
    <w:p w14:paraId="48F9AF90" w14:textId="0C2908FB" w:rsidR="006F2088" w:rsidRDefault="00D12C56" w:rsidP="003C6B1E">
      <w:pPr>
        <w:jc w:val="center"/>
        <w:rPr>
          <w:sz w:val="20"/>
          <w:szCs w:val="20"/>
        </w:rPr>
      </w:pPr>
      <w:r>
        <w:rPr>
          <w:noProof/>
          <w:color w:val="auto"/>
          <w:sz w:val="20"/>
          <w:szCs w:val="20"/>
          <w:lang w:val="en-US" w:eastAsia="en-US"/>
        </w:rPr>
        <w:drawing>
          <wp:inline distT="0" distB="0" distL="0" distR="0" wp14:anchorId="1D4A422D" wp14:editId="44D98CA4">
            <wp:extent cx="2105514" cy="1579242"/>
            <wp:effectExtent l="95250" t="95250" r="85725" b="78740"/>
            <wp:docPr id="17" name="Picture 17" descr="A game of Dodge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ame of Dodgeball."/>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5173" cy="1586487"/>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sidR="006F2088">
        <w:rPr>
          <w:noProof/>
          <w:sz w:val="20"/>
          <w:szCs w:val="20"/>
          <w:lang w:val="en-US" w:eastAsia="en-US"/>
        </w:rPr>
        <w:drawing>
          <wp:inline distT="0" distB="0" distL="0" distR="0" wp14:anchorId="6AB7AF2B" wp14:editId="6C56128F">
            <wp:extent cx="1561442" cy="1471173"/>
            <wp:effectExtent l="83185" t="88265" r="84455" b="84455"/>
            <wp:docPr id="5" name="Picture 5" descr="Our new OSH A-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ur new OSH A-Frame"/>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1581020" cy="1489619"/>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sidR="006F2088">
        <w:rPr>
          <w:noProof/>
          <w:sz w:val="20"/>
          <w:szCs w:val="20"/>
          <w:lang w:val="en-US" w:eastAsia="en-US"/>
        </w:rPr>
        <w:drawing>
          <wp:inline distT="0" distB="0" distL="0" distR="0" wp14:anchorId="4B3746C8" wp14:editId="5D5AF926">
            <wp:extent cx="2010282" cy="1507814"/>
            <wp:effectExtent l="76200" t="95250" r="85725" b="92710"/>
            <wp:docPr id="6" name="Picture 6" descr="Our new banner on the back f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ur new banner on the back f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29578" cy="1522287"/>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p>
    <w:p w14:paraId="28CB1636" w14:textId="08A95F17" w:rsidR="004002D1" w:rsidRDefault="004002D1" w:rsidP="00D12C56">
      <w:pPr>
        <w:jc w:val="both"/>
        <w:rPr>
          <w:sz w:val="20"/>
          <w:szCs w:val="20"/>
        </w:rPr>
      </w:pPr>
      <w:r>
        <w:rPr>
          <w:sz w:val="20"/>
          <w:szCs w:val="20"/>
        </w:rPr>
        <w:t xml:space="preserve">This term, we discovered that the </w:t>
      </w:r>
      <w:r w:rsidR="006F2088">
        <w:rPr>
          <w:sz w:val="20"/>
          <w:szCs w:val="20"/>
        </w:rPr>
        <w:t>school implements a sustainability program which focuses upon reducing waste and paper recycling. We also found out that the school implements a PBIS program within the school and this is done through the implementation of Classroom DOJO points. We are currently in discussions with the school about how we can participate and contribute to these programs.</w:t>
      </w:r>
    </w:p>
    <w:p w14:paraId="360D7633" w14:textId="2D22BD76" w:rsidR="006F2088" w:rsidRPr="004002D1" w:rsidRDefault="004002D1" w:rsidP="00D12C56">
      <w:pPr>
        <w:jc w:val="both"/>
        <w:rPr>
          <w:sz w:val="20"/>
          <w:szCs w:val="20"/>
        </w:rPr>
      </w:pPr>
      <w:r>
        <w:rPr>
          <w:color w:val="auto"/>
          <w:sz w:val="20"/>
          <w:szCs w:val="20"/>
        </w:rPr>
        <w:t>W</w:t>
      </w:r>
      <w:r w:rsidR="006F2088">
        <w:rPr>
          <w:color w:val="auto"/>
          <w:sz w:val="20"/>
          <w:szCs w:val="20"/>
        </w:rPr>
        <w:t>e have moved around playspaces (put the home corner near the windows, created a reading area/circle time seating area). We have also redecorated the walls and added colour to them, moved around feature pieces and signage and ensured that the room appears to be more kid friendly and child like. This has all been influenced by our discussions with the children and families who engage within the program.</w:t>
      </w:r>
    </w:p>
    <w:p w14:paraId="3D7C40A5" w14:textId="77777777" w:rsidR="006F2088" w:rsidRDefault="006F2088" w:rsidP="006F2088">
      <w:pPr>
        <w:jc w:val="both"/>
        <w:rPr>
          <w:color w:val="auto"/>
          <w:sz w:val="20"/>
          <w:szCs w:val="20"/>
        </w:rPr>
      </w:pPr>
      <w:r>
        <w:rPr>
          <w:color w:val="auto"/>
          <w:sz w:val="20"/>
          <w:szCs w:val="20"/>
        </w:rPr>
        <w:t>Hence, our activity engagement and overall attendance at OSHClub has improved as we are getting more children than ever. This has been partly due to the staff at the service implementing the new clubs which consistent of Junior Master Chef, STEM Club, Creative Club and Sustainability Club.</w:t>
      </w:r>
    </w:p>
    <w:p w14:paraId="4B076D22" w14:textId="6E7B0DEC" w:rsidR="006F2088" w:rsidRDefault="006F2088" w:rsidP="006F2088">
      <w:pPr>
        <w:jc w:val="both"/>
        <w:rPr>
          <w:color w:val="auto"/>
          <w:sz w:val="20"/>
          <w:szCs w:val="20"/>
        </w:rPr>
      </w:pPr>
      <w:r>
        <w:rPr>
          <w:color w:val="auto"/>
          <w:sz w:val="20"/>
          <w:szCs w:val="20"/>
        </w:rPr>
        <w:lastRenderedPageBreak/>
        <w:t xml:space="preserve">Our biggest hit has been the implementation of the Junior Master Chef club where we have explored our prowess for cooking. The children have helped </w:t>
      </w:r>
      <w:r w:rsidR="003F1956">
        <w:rPr>
          <w:color w:val="auto"/>
          <w:sz w:val="20"/>
          <w:szCs w:val="20"/>
        </w:rPr>
        <w:t>make or</w:t>
      </w:r>
      <w:r>
        <w:rPr>
          <w:color w:val="auto"/>
          <w:sz w:val="20"/>
          <w:szCs w:val="20"/>
        </w:rPr>
        <w:t xml:space="preserve"> attempted to make Jelly (Mango/Grape/Lime flavours) with chocolate on the side, have endeavoured to make choc chip cookies, pancakes and other dishes. Whilst some of them did not work, they have had fun none the less by participating within the process.</w:t>
      </w:r>
    </w:p>
    <w:p w14:paraId="76F28E69" w14:textId="77777777" w:rsidR="006F2088" w:rsidRDefault="006F2088" w:rsidP="006F2088">
      <w:pPr>
        <w:jc w:val="both"/>
        <w:rPr>
          <w:color w:val="auto"/>
          <w:sz w:val="20"/>
          <w:szCs w:val="20"/>
        </w:rPr>
      </w:pPr>
      <w:r>
        <w:rPr>
          <w:color w:val="auto"/>
          <w:sz w:val="20"/>
          <w:szCs w:val="20"/>
        </w:rPr>
        <w:t xml:space="preserve">We have also explored our innate sense of creativity through our creative club. We have been focusing on the Harry Potter book series throughout this term and have just begun listening to the Audiobooks. The kids have loved doing this and they have begun exploring their artistic selves through the creation of wands, lego panoramas, acting out different scenes from the books and movies, and drawing pictures of their favourite moments from the book. </w:t>
      </w:r>
    </w:p>
    <w:p w14:paraId="524E42E9" w14:textId="4111E23E" w:rsidR="006F2088" w:rsidRDefault="006F2088" w:rsidP="006F2088">
      <w:pPr>
        <w:jc w:val="both"/>
        <w:rPr>
          <w:color w:val="auto"/>
          <w:sz w:val="20"/>
          <w:szCs w:val="20"/>
        </w:rPr>
      </w:pPr>
      <w:r>
        <w:rPr>
          <w:color w:val="auto"/>
          <w:sz w:val="20"/>
          <w:szCs w:val="20"/>
        </w:rPr>
        <w:t xml:space="preserve">      </w:t>
      </w:r>
      <w:r w:rsidR="00D12C56">
        <w:rPr>
          <w:noProof/>
          <w:color w:val="auto"/>
          <w:sz w:val="20"/>
          <w:szCs w:val="20"/>
          <w:lang w:val="en-US" w:eastAsia="en-US"/>
        </w:rPr>
        <w:drawing>
          <wp:inline distT="0" distB="0" distL="0" distR="0" wp14:anchorId="186537AD" wp14:editId="628CCAAD">
            <wp:extent cx="1751748" cy="1313844"/>
            <wp:effectExtent l="85407" t="86043" r="86678" b="86677"/>
            <wp:docPr id="12" name="Picture 12" descr="Luke, Oslo and Gelila completing some craft/drawings around Harry Po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uke, Oslo and Gelila completing some craft/drawings around Harry Potter."/>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1770630" cy="1328005"/>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sidR="00D12C56">
        <w:rPr>
          <w:noProof/>
          <w:color w:val="auto"/>
          <w:sz w:val="20"/>
          <w:szCs w:val="20"/>
          <w:lang w:val="en-US" w:eastAsia="en-US"/>
        </w:rPr>
        <w:drawing>
          <wp:inline distT="0" distB="0" distL="0" distR="0" wp14:anchorId="52055176" wp14:editId="70736164">
            <wp:extent cx="1779647" cy="1334767"/>
            <wp:effectExtent l="89217" t="82233" r="81598" b="81597"/>
            <wp:docPr id="10" name="Picture 10" descr="Alexis mixing, and pouring some je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lexis mixing, and pouring some jelly."/>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1798958" cy="1349251"/>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sidR="00D12C56">
        <w:rPr>
          <w:noProof/>
          <w:color w:val="auto"/>
          <w:sz w:val="20"/>
          <w:szCs w:val="20"/>
          <w:lang w:val="en-US" w:eastAsia="en-US"/>
        </w:rPr>
        <w:drawing>
          <wp:inline distT="0" distB="0" distL="0" distR="0" wp14:anchorId="0B4244B8" wp14:editId="2CD49291">
            <wp:extent cx="1751681" cy="1313793"/>
            <wp:effectExtent l="85725" t="85725" r="86995" b="86995"/>
            <wp:docPr id="15" name="Picture 15" descr="Megan drawing a co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egan drawing a comic."/>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1771763" cy="1328855"/>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Pr>
          <w:color w:val="auto"/>
          <w:sz w:val="20"/>
          <w:szCs w:val="20"/>
        </w:rPr>
        <w:t xml:space="preserve"> </w:t>
      </w:r>
      <w:r w:rsidR="00D12C56">
        <w:rPr>
          <w:noProof/>
          <w:color w:val="auto"/>
          <w:sz w:val="20"/>
          <w:szCs w:val="20"/>
          <w:lang w:val="en-US" w:eastAsia="en-US"/>
        </w:rPr>
        <w:drawing>
          <wp:inline distT="0" distB="0" distL="0" distR="0" wp14:anchorId="795C0F84" wp14:editId="5BCC2919">
            <wp:extent cx="1740719" cy="1305572"/>
            <wp:effectExtent l="84138" t="87312" r="77152" b="77153"/>
            <wp:docPr id="3" name="Picture 3" descr="Gelila and Lucrezia standing with our OSHClub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elila and Lucrezia standing with our OSHClub wall."/>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1756234" cy="1317208"/>
                    </a:xfrm>
                    <a:prstGeom prst="roundRect">
                      <a:avLst>
                        <a:gd name="adj" fmla="val 4167"/>
                      </a:avLst>
                    </a:prstGeom>
                    <a:solidFill>
                      <a:srgbClr val="FFFFFF"/>
                    </a:solidFill>
                    <a:ln w="76200" cap="sq">
                      <a:solidFill>
                        <a:srgbClr val="292929"/>
                      </a:solidFill>
                      <a:miter lim="800000"/>
                    </a:ln>
                    <a:effectLst/>
                    <a:scene3d>
                      <a:camera prst="orthographicFront"/>
                      <a:lightRig rig="threePt" dir="t">
                        <a:rot lat="0" lon="0" rev="2700000"/>
                      </a:lightRig>
                    </a:scene3d>
                    <a:sp3d>
                      <a:bevelT h="38100"/>
                      <a:contourClr>
                        <a:srgbClr val="C0C0C0"/>
                      </a:contourClr>
                    </a:sp3d>
                  </pic:spPr>
                </pic:pic>
              </a:graphicData>
            </a:graphic>
          </wp:inline>
        </w:drawing>
      </w:r>
      <w:r>
        <w:rPr>
          <w:color w:val="auto"/>
          <w:sz w:val="20"/>
          <w:szCs w:val="20"/>
        </w:rPr>
        <w:t xml:space="preserve">            </w:t>
      </w:r>
    </w:p>
    <w:p w14:paraId="504344E6" w14:textId="46176FCE" w:rsidR="00213F57" w:rsidRPr="00D12C56" w:rsidRDefault="006F2088" w:rsidP="00D12C56">
      <w:pPr>
        <w:jc w:val="both"/>
        <w:rPr>
          <w:color w:val="auto"/>
          <w:sz w:val="20"/>
          <w:szCs w:val="20"/>
        </w:rPr>
      </w:pPr>
      <w:r>
        <w:rPr>
          <w:color w:val="auto"/>
          <w:sz w:val="20"/>
          <w:szCs w:val="20"/>
        </w:rPr>
        <w:t>We have also been fortunate as well to implement a Sports Club (off shoot of the STEM Club) where the children have been participating within their favourite games. The most requested game so far has been Dodgeball (everyone’s favourite) which has been followed by Zombie Tag and Zombies Attack, Forty Forty Homebase, Toilet Tag, Keepings Off and so much more. We have found that sport has been a great way for children of all ages to develop friendships with one another and further strengthen already existing bonds.</w:t>
      </w:r>
    </w:p>
    <w:p w14:paraId="330FA6C6" w14:textId="1CC71AEE" w:rsidR="00ED3EFD" w:rsidRDefault="00295FFC" w:rsidP="00044B23">
      <w:pPr>
        <w:pStyle w:val="Heading2"/>
        <w:rPr>
          <w:rFonts w:eastAsiaTheme="minorHAnsi"/>
          <w:lang w:eastAsia="en-US"/>
        </w:rPr>
      </w:pPr>
      <w:r>
        <w:rPr>
          <w:rFonts w:eastAsiaTheme="minorHAnsi"/>
          <w:lang w:eastAsia="en-US"/>
        </w:rPr>
        <w:t>National Quality Standard assessment and rating reports</w:t>
      </w:r>
    </w:p>
    <w:p w14:paraId="036E9880" w14:textId="78CF7906" w:rsidR="00213F57" w:rsidRPr="00213F57" w:rsidRDefault="004840C0" w:rsidP="00213F57">
      <w:r w:rsidRPr="004E2B25">
        <w:t xml:space="preserve">Our service at </w:t>
      </w:r>
      <w:r w:rsidR="006F2088">
        <w:t xml:space="preserve">Corpus Christi </w:t>
      </w:r>
      <w:r w:rsidRPr="004E2B25">
        <w:t xml:space="preserve">OSHClub was last assessed in </w:t>
      </w:r>
      <w:r w:rsidR="006F2088">
        <w:t>May 2019</w:t>
      </w:r>
      <w:r w:rsidRPr="004E2B25">
        <w:t xml:space="preserve">. We received a rating of </w:t>
      </w:r>
      <w:r w:rsidR="006F2088">
        <w:t>Meeting within</w:t>
      </w:r>
      <w:r w:rsidR="00B72772">
        <w:t xml:space="preserve"> the National Quality Framework</w:t>
      </w:r>
      <w:r w:rsidRPr="004E2B25">
        <w:t>.</w:t>
      </w:r>
    </w:p>
    <w:p w14:paraId="486B7BA7" w14:textId="6165B828" w:rsidR="00630AD3" w:rsidRDefault="00295FFC" w:rsidP="00761B8D">
      <w:pPr>
        <w:pStyle w:val="Heading2"/>
      </w:pPr>
      <w:r>
        <w:t>Waiting Lists</w:t>
      </w:r>
    </w:p>
    <w:p w14:paraId="179B204E" w14:textId="4A62DDDB" w:rsidR="00213F57" w:rsidRPr="00D12C56" w:rsidRDefault="004840C0" w:rsidP="00D12C56">
      <w:r>
        <w:t>We have no waiting list at this service.</w:t>
      </w:r>
    </w:p>
    <w:p w14:paraId="116F4A3F" w14:textId="3F0400AF" w:rsidR="00295FFC" w:rsidRPr="00044B23" w:rsidRDefault="00295FFC" w:rsidP="00295FFC">
      <w:pPr>
        <w:pStyle w:val="Heading2"/>
        <w:rPr>
          <w:rFonts w:eastAsiaTheme="minorHAnsi"/>
          <w:b w:val="0"/>
          <w:bCs/>
          <w:color w:val="262626" w:themeColor="text1" w:themeTint="D9"/>
          <w:lang w:eastAsia="en-US"/>
        </w:rPr>
      </w:pPr>
      <w:r>
        <w:rPr>
          <w:rFonts w:eastAsiaTheme="minorHAnsi"/>
          <w:lang w:eastAsia="en-US"/>
        </w:rPr>
        <w:t>Policy updates</w:t>
      </w:r>
    </w:p>
    <w:p w14:paraId="75801CB0" w14:textId="77777777" w:rsidR="0099320C" w:rsidRDefault="0099320C" w:rsidP="0099320C">
      <w:r>
        <w:t>At OSHClub, we aspire to be recognised as a national market leader that has a focus on excellence, aligned to the industry endorsed frameworks provided by the Australian Children’s Education &amp; Care Quality Authority.</w:t>
      </w:r>
    </w:p>
    <w:p w14:paraId="4ED988EB" w14:textId="77777777" w:rsidR="0099320C" w:rsidRDefault="0099320C" w:rsidP="0099320C">
      <w:r>
        <w:t>As part of our ongoing internal improvement processes, we have recently reviewed our Policies and Procedures in order to align them to the National Quality Standard (NQS). Our new Operational Policies are now divided into seven sections, as per the seven Quality Areas of the NQS. There will be minimal impact to Service activities unless there are practices that improve the safety and quality of care through learnings and best practices from the industry.</w:t>
      </w:r>
    </w:p>
    <w:p w14:paraId="72B2EC8C" w14:textId="089BCD37" w:rsidR="00213F57" w:rsidRDefault="0099320C" w:rsidP="00D12C56">
      <w:r>
        <w:t>The new Policies have been made available for parent</w:t>
      </w:r>
      <w:r w:rsidR="00A23735">
        <w:t>s</w:t>
      </w:r>
      <w:r>
        <w:t>/guardian</w:t>
      </w:r>
      <w:r w:rsidR="00A23735">
        <w:t>s</w:t>
      </w:r>
      <w:r w:rsidR="007C22AF">
        <w:t xml:space="preserve"> through our on-line portal</w:t>
      </w:r>
      <w:r w:rsidR="00A23735">
        <w:t xml:space="preserve">. </w:t>
      </w:r>
      <w:r w:rsidR="007C22AF">
        <w:t xml:space="preserve"> </w:t>
      </w:r>
      <w:r>
        <w:t>Rollout of the new Policies and Procedures commence</w:t>
      </w:r>
      <w:r w:rsidR="007C22AF">
        <w:t>d</w:t>
      </w:r>
      <w:r>
        <w:t xml:space="preserve"> </w:t>
      </w:r>
      <w:r w:rsidR="007C22AF">
        <w:t xml:space="preserve">on </w:t>
      </w:r>
      <w:r>
        <w:t xml:space="preserve">Monday 7th June, with a gradual transition to support parents/guardians and our staff in familiarising with the new Policies and Procedures. </w:t>
      </w:r>
      <w:bookmarkStart w:id="1" w:name="_Hlk49760335"/>
    </w:p>
    <w:p w14:paraId="5C1C6B34" w14:textId="77777777" w:rsidR="00D12C56" w:rsidRDefault="00D12C56" w:rsidP="00D12C56"/>
    <w:p w14:paraId="18225FD8" w14:textId="44DD23CB" w:rsidR="00D32373" w:rsidRPr="00295FFC" w:rsidRDefault="00295FFC" w:rsidP="002D14FD">
      <w:pPr>
        <w:pStyle w:val="Heading2"/>
      </w:pPr>
      <w:r>
        <w:lastRenderedPageBreak/>
        <w:t>Formal complaints</w:t>
      </w:r>
    </w:p>
    <w:tbl>
      <w:tblPr>
        <w:tblStyle w:val="TableGrid"/>
        <w:tblpPr w:leftFromText="180" w:rightFromText="180" w:vertAnchor="text" w:horzAnchor="margin" w:tblpY="-49"/>
        <w:tblOverlap w:val="never"/>
        <w:tblW w:w="1020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72"/>
        <w:gridCol w:w="3686"/>
        <w:gridCol w:w="3543"/>
      </w:tblGrid>
      <w:tr w:rsidR="00295FFC" w:rsidRPr="00193173" w14:paraId="7326B11E" w14:textId="77777777" w:rsidTr="00B6405D">
        <w:trPr>
          <w:trHeight w:val="283"/>
        </w:trPr>
        <w:tc>
          <w:tcPr>
            <w:tcW w:w="2972" w:type="dxa"/>
            <w:shd w:val="clear" w:color="auto" w:fill="F99D1C"/>
            <w:vAlign w:val="center"/>
          </w:tcPr>
          <w:p w14:paraId="79C39F95" w14:textId="77777777" w:rsidR="00295FFC" w:rsidRPr="00F05C10" w:rsidRDefault="00295FFC" w:rsidP="00805667">
            <w:pPr>
              <w:pStyle w:val="TableText"/>
              <w:jc w:val="center"/>
              <w:rPr>
                <w:b/>
                <w:bCs/>
                <w:color w:val="FFFFFF" w:themeColor="background1"/>
                <w:sz w:val="24"/>
                <w:szCs w:val="24"/>
              </w:rPr>
            </w:pPr>
            <w:r>
              <w:rPr>
                <w:b/>
                <w:bCs/>
                <w:color w:val="FFFFFF" w:themeColor="background1"/>
                <w:sz w:val="24"/>
                <w:szCs w:val="24"/>
              </w:rPr>
              <w:t>Complaint</w:t>
            </w:r>
          </w:p>
        </w:tc>
        <w:tc>
          <w:tcPr>
            <w:tcW w:w="3686" w:type="dxa"/>
            <w:shd w:val="clear" w:color="auto" w:fill="F99D1C"/>
            <w:vAlign w:val="center"/>
          </w:tcPr>
          <w:p w14:paraId="60CE0738" w14:textId="77777777" w:rsidR="00295FFC" w:rsidRPr="00F05C10" w:rsidRDefault="00295FFC" w:rsidP="00805667">
            <w:pPr>
              <w:pStyle w:val="TableText"/>
              <w:jc w:val="center"/>
              <w:rPr>
                <w:b/>
                <w:bCs/>
                <w:color w:val="FFFFFF" w:themeColor="background1"/>
                <w:sz w:val="24"/>
                <w:szCs w:val="24"/>
              </w:rPr>
            </w:pPr>
            <w:r>
              <w:rPr>
                <w:b/>
                <w:bCs/>
                <w:color w:val="FFFFFF" w:themeColor="background1"/>
                <w:sz w:val="24"/>
                <w:szCs w:val="24"/>
              </w:rPr>
              <w:t>Action taken to resolve</w:t>
            </w:r>
          </w:p>
        </w:tc>
        <w:tc>
          <w:tcPr>
            <w:tcW w:w="3543" w:type="dxa"/>
            <w:shd w:val="clear" w:color="auto" w:fill="F99D1C"/>
          </w:tcPr>
          <w:p w14:paraId="5AF7E55B" w14:textId="77777777" w:rsidR="00295FFC" w:rsidRPr="00F05C10" w:rsidRDefault="00295FFC" w:rsidP="00805667">
            <w:pPr>
              <w:pStyle w:val="TableText"/>
              <w:jc w:val="center"/>
              <w:rPr>
                <w:b/>
                <w:bCs/>
                <w:color w:val="FFFFFF" w:themeColor="background1"/>
                <w:sz w:val="24"/>
                <w:szCs w:val="24"/>
              </w:rPr>
            </w:pPr>
            <w:r>
              <w:rPr>
                <w:b/>
                <w:bCs/>
                <w:color w:val="FFFFFF" w:themeColor="background1"/>
                <w:sz w:val="24"/>
                <w:szCs w:val="24"/>
              </w:rPr>
              <w:t>Timeframe for resolution</w:t>
            </w:r>
          </w:p>
        </w:tc>
      </w:tr>
      <w:tr w:rsidR="00295FFC" w14:paraId="7DEA683A" w14:textId="77777777" w:rsidTr="00B6405D">
        <w:trPr>
          <w:trHeight w:val="283"/>
        </w:trPr>
        <w:tc>
          <w:tcPr>
            <w:tcW w:w="2972" w:type="dxa"/>
            <w:shd w:val="clear" w:color="auto" w:fill="F2F2F2" w:themeFill="background1" w:themeFillShade="F2"/>
            <w:vAlign w:val="center"/>
          </w:tcPr>
          <w:p w14:paraId="2E65BCAB" w14:textId="0C4312D7" w:rsidR="00295FFC" w:rsidRDefault="00D12C56" w:rsidP="0061154D">
            <w:pPr>
              <w:pStyle w:val="TableText"/>
            </w:pPr>
            <w:r>
              <w:t>None</w:t>
            </w:r>
          </w:p>
        </w:tc>
        <w:sdt>
          <w:sdtPr>
            <w:id w:val="415907790"/>
            <w:placeholder>
              <w:docPart w:val="555AED17D645424D958BBC4AF69009D1"/>
            </w:placeholder>
            <w:text w:multiLine="1"/>
          </w:sdtPr>
          <w:sdtEndPr/>
          <w:sdtContent>
            <w:tc>
              <w:tcPr>
                <w:tcW w:w="3686" w:type="dxa"/>
                <w:shd w:val="clear" w:color="auto" w:fill="F2F2F2" w:themeFill="background1" w:themeFillShade="F2"/>
                <w:vAlign w:val="center"/>
              </w:tcPr>
              <w:p w14:paraId="1003ADD6" w14:textId="77777777" w:rsidR="00295FFC" w:rsidRDefault="007C22AF" w:rsidP="0061154D">
                <w:pPr>
                  <w:pStyle w:val="TableText"/>
                </w:pPr>
                <w:r>
                  <w:t>N/A</w:t>
                </w:r>
              </w:p>
            </w:tc>
          </w:sdtContent>
        </w:sdt>
        <w:sdt>
          <w:sdtPr>
            <w:id w:val="648399017"/>
            <w:placeholder>
              <w:docPart w:val="8A5EE68A44D446B0B760ADC2D5E1F8B1"/>
            </w:placeholder>
            <w:text w:multiLine="1"/>
          </w:sdtPr>
          <w:sdtEndPr/>
          <w:sdtContent>
            <w:tc>
              <w:tcPr>
                <w:tcW w:w="3543" w:type="dxa"/>
                <w:shd w:val="clear" w:color="auto" w:fill="F2F2F2" w:themeFill="background1" w:themeFillShade="F2"/>
              </w:tcPr>
              <w:p w14:paraId="7830A9AE" w14:textId="77777777" w:rsidR="00295FFC" w:rsidRDefault="007C22AF" w:rsidP="0061154D">
                <w:pPr>
                  <w:pStyle w:val="TableText"/>
                </w:pPr>
                <w:r>
                  <w:t>N/A</w:t>
                </w:r>
              </w:p>
            </w:tc>
          </w:sdtContent>
        </w:sdt>
      </w:tr>
    </w:tbl>
    <w:p w14:paraId="3BE5180C" w14:textId="77777777" w:rsidR="00213F57" w:rsidRDefault="00213F57" w:rsidP="00B6405D">
      <w:pPr>
        <w:pStyle w:val="Heading2"/>
      </w:pPr>
    </w:p>
    <w:p w14:paraId="24AD6831" w14:textId="5529B3D7" w:rsidR="00B6405D" w:rsidRPr="00295FFC" w:rsidRDefault="00B6405D" w:rsidP="00B6405D">
      <w:pPr>
        <w:pStyle w:val="Heading2"/>
      </w:pPr>
      <w:r>
        <w:t>Incidents</w:t>
      </w:r>
    </w:p>
    <w:tbl>
      <w:tblPr>
        <w:tblStyle w:val="TableGrid"/>
        <w:tblpPr w:leftFromText="180" w:rightFromText="180" w:vertAnchor="text" w:horzAnchor="margin" w:tblpY="-49"/>
        <w:tblOverlap w:val="never"/>
        <w:tblW w:w="1020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30"/>
        <w:gridCol w:w="142"/>
        <w:gridCol w:w="3686"/>
        <w:gridCol w:w="3543"/>
      </w:tblGrid>
      <w:tr w:rsidR="00B6405D" w:rsidRPr="00193173" w14:paraId="558BFAEB" w14:textId="77777777" w:rsidTr="00B6405D">
        <w:trPr>
          <w:trHeight w:val="283"/>
        </w:trPr>
        <w:tc>
          <w:tcPr>
            <w:tcW w:w="2972" w:type="dxa"/>
            <w:gridSpan w:val="2"/>
            <w:shd w:val="clear" w:color="auto" w:fill="F99D1C"/>
            <w:vAlign w:val="center"/>
          </w:tcPr>
          <w:p w14:paraId="2B82E1AA"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Incident</w:t>
            </w:r>
          </w:p>
        </w:tc>
        <w:tc>
          <w:tcPr>
            <w:tcW w:w="3686" w:type="dxa"/>
            <w:shd w:val="clear" w:color="auto" w:fill="F99D1C"/>
            <w:vAlign w:val="center"/>
          </w:tcPr>
          <w:p w14:paraId="571803A2"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Action taken to resolve</w:t>
            </w:r>
          </w:p>
        </w:tc>
        <w:tc>
          <w:tcPr>
            <w:tcW w:w="3543" w:type="dxa"/>
            <w:shd w:val="clear" w:color="auto" w:fill="F99D1C"/>
          </w:tcPr>
          <w:p w14:paraId="4F5045A0"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Timeframe for resolution</w:t>
            </w:r>
          </w:p>
        </w:tc>
      </w:tr>
      <w:tr w:rsidR="00B6405D" w14:paraId="1925DC36" w14:textId="77777777" w:rsidTr="0096422A">
        <w:trPr>
          <w:trHeight w:val="283"/>
        </w:trPr>
        <w:tc>
          <w:tcPr>
            <w:tcW w:w="2830" w:type="dxa"/>
            <w:shd w:val="clear" w:color="auto" w:fill="F2F2F2" w:themeFill="background1" w:themeFillShade="F2"/>
            <w:vAlign w:val="center"/>
          </w:tcPr>
          <w:p w14:paraId="7625E382" w14:textId="77777777" w:rsidR="00B6405D" w:rsidRDefault="007C22AF" w:rsidP="0096422A">
            <w:pPr>
              <w:pStyle w:val="TableText"/>
            </w:pPr>
            <w:r>
              <w:t>None</w:t>
            </w:r>
          </w:p>
        </w:tc>
        <w:sdt>
          <w:sdtPr>
            <w:id w:val="1565995138"/>
            <w:placeholder>
              <w:docPart w:val="31E1909BCA82408E9032F3517B1BD809"/>
            </w:placeholder>
            <w:text w:multiLine="1"/>
          </w:sdtPr>
          <w:sdtEndPr/>
          <w:sdtContent>
            <w:tc>
              <w:tcPr>
                <w:tcW w:w="3828" w:type="dxa"/>
                <w:gridSpan w:val="2"/>
                <w:shd w:val="clear" w:color="auto" w:fill="F2F2F2" w:themeFill="background1" w:themeFillShade="F2"/>
                <w:vAlign w:val="center"/>
              </w:tcPr>
              <w:p w14:paraId="2695DFC6" w14:textId="77777777" w:rsidR="00B6405D" w:rsidRDefault="007C22AF" w:rsidP="0096422A">
                <w:pPr>
                  <w:pStyle w:val="TableText"/>
                </w:pPr>
                <w:r>
                  <w:t>N/A</w:t>
                </w:r>
              </w:p>
            </w:tc>
          </w:sdtContent>
        </w:sdt>
        <w:sdt>
          <w:sdtPr>
            <w:id w:val="123196374"/>
            <w:placeholder>
              <w:docPart w:val="C3CF5A7AB3CA47F0BD7CCD415A5AC8BD"/>
            </w:placeholder>
            <w:text w:multiLine="1"/>
          </w:sdtPr>
          <w:sdtEndPr/>
          <w:sdtContent>
            <w:tc>
              <w:tcPr>
                <w:tcW w:w="3543" w:type="dxa"/>
                <w:shd w:val="clear" w:color="auto" w:fill="F2F2F2" w:themeFill="background1" w:themeFillShade="F2"/>
              </w:tcPr>
              <w:p w14:paraId="5EB677FC" w14:textId="77777777" w:rsidR="00B6405D" w:rsidRDefault="007C22AF" w:rsidP="0096422A">
                <w:pPr>
                  <w:pStyle w:val="TableText"/>
                </w:pPr>
                <w:r>
                  <w:t>N/A</w:t>
                </w:r>
              </w:p>
            </w:tc>
          </w:sdtContent>
        </w:sdt>
      </w:tr>
    </w:tbl>
    <w:p w14:paraId="2B60D632" w14:textId="77777777" w:rsidR="00213F57" w:rsidRDefault="00213F57" w:rsidP="00B6405D">
      <w:pPr>
        <w:pStyle w:val="Heading2"/>
      </w:pPr>
    </w:p>
    <w:p w14:paraId="5C7DB90A" w14:textId="5ED84F23" w:rsidR="00B6405D" w:rsidRPr="00295FFC" w:rsidRDefault="00B6405D" w:rsidP="00B6405D">
      <w:pPr>
        <w:pStyle w:val="Heading2"/>
      </w:pPr>
      <w:r>
        <w:t>Breaches or non-compliances</w:t>
      </w:r>
    </w:p>
    <w:tbl>
      <w:tblPr>
        <w:tblStyle w:val="TableGrid"/>
        <w:tblpPr w:leftFromText="180" w:rightFromText="180" w:vertAnchor="text" w:horzAnchor="margin" w:tblpY="-49"/>
        <w:tblOverlap w:val="never"/>
        <w:tblW w:w="1020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72"/>
        <w:gridCol w:w="3686"/>
        <w:gridCol w:w="3543"/>
      </w:tblGrid>
      <w:tr w:rsidR="00B6405D" w:rsidRPr="00193173" w14:paraId="12F750E3" w14:textId="77777777" w:rsidTr="00B6405D">
        <w:trPr>
          <w:trHeight w:val="283"/>
        </w:trPr>
        <w:tc>
          <w:tcPr>
            <w:tcW w:w="2972" w:type="dxa"/>
            <w:shd w:val="clear" w:color="auto" w:fill="F99D1C"/>
            <w:vAlign w:val="center"/>
          </w:tcPr>
          <w:p w14:paraId="5E30A207"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Breach/non-compliance</w:t>
            </w:r>
          </w:p>
        </w:tc>
        <w:tc>
          <w:tcPr>
            <w:tcW w:w="3686" w:type="dxa"/>
            <w:shd w:val="clear" w:color="auto" w:fill="F99D1C"/>
            <w:vAlign w:val="center"/>
          </w:tcPr>
          <w:p w14:paraId="0AC4C7E1"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Action taken to resolve</w:t>
            </w:r>
          </w:p>
        </w:tc>
        <w:tc>
          <w:tcPr>
            <w:tcW w:w="3543" w:type="dxa"/>
            <w:shd w:val="clear" w:color="auto" w:fill="F99D1C"/>
          </w:tcPr>
          <w:p w14:paraId="3A34B457" w14:textId="77777777" w:rsidR="00B6405D" w:rsidRPr="00F05C10" w:rsidRDefault="00B6405D" w:rsidP="0096422A">
            <w:pPr>
              <w:pStyle w:val="TableText"/>
              <w:jc w:val="center"/>
              <w:rPr>
                <w:b/>
                <w:bCs/>
                <w:color w:val="FFFFFF" w:themeColor="background1"/>
                <w:sz w:val="24"/>
                <w:szCs w:val="24"/>
              </w:rPr>
            </w:pPr>
            <w:r>
              <w:rPr>
                <w:b/>
                <w:bCs/>
                <w:color w:val="FFFFFF" w:themeColor="background1"/>
                <w:sz w:val="24"/>
                <w:szCs w:val="24"/>
              </w:rPr>
              <w:t>Timeframe for resolution</w:t>
            </w:r>
          </w:p>
        </w:tc>
      </w:tr>
      <w:tr w:rsidR="00B6405D" w14:paraId="345E8143" w14:textId="77777777" w:rsidTr="00B6405D">
        <w:trPr>
          <w:trHeight w:val="283"/>
        </w:trPr>
        <w:sdt>
          <w:sdtPr>
            <w:id w:val="-1835758238"/>
            <w:placeholder>
              <w:docPart w:val="845519AC2AD94E53B287DB13842995DD"/>
            </w:placeholder>
            <w:text w:multiLine="1"/>
          </w:sdtPr>
          <w:sdtEndPr/>
          <w:sdtContent>
            <w:tc>
              <w:tcPr>
                <w:tcW w:w="2972" w:type="dxa"/>
                <w:shd w:val="clear" w:color="auto" w:fill="F2F2F2" w:themeFill="background1" w:themeFillShade="F2"/>
                <w:vAlign w:val="center"/>
              </w:tcPr>
              <w:p w14:paraId="34E6E1CB" w14:textId="77777777" w:rsidR="00B6405D" w:rsidRDefault="007C22AF" w:rsidP="0096422A">
                <w:pPr>
                  <w:pStyle w:val="TableText"/>
                </w:pPr>
                <w:r>
                  <w:t>None</w:t>
                </w:r>
              </w:p>
            </w:tc>
          </w:sdtContent>
        </w:sdt>
        <w:sdt>
          <w:sdtPr>
            <w:id w:val="1044726315"/>
            <w:placeholder>
              <w:docPart w:val="A2E22893BF62439DB55AD8C8BBD889DB"/>
            </w:placeholder>
            <w:text w:multiLine="1"/>
          </w:sdtPr>
          <w:sdtEndPr/>
          <w:sdtContent>
            <w:tc>
              <w:tcPr>
                <w:tcW w:w="3686" w:type="dxa"/>
                <w:shd w:val="clear" w:color="auto" w:fill="F2F2F2" w:themeFill="background1" w:themeFillShade="F2"/>
                <w:vAlign w:val="center"/>
              </w:tcPr>
              <w:p w14:paraId="1870ED9C" w14:textId="77777777" w:rsidR="00B6405D" w:rsidRDefault="007C22AF" w:rsidP="0096422A">
                <w:pPr>
                  <w:pStyle w:val="TableText"/>
                </w:pPr>
                <w:r>
                  <w:t>N/A</w:t>
                </w:r>
              </w:p>
            </w:tc>
          </w:sdtContent>
        </w:sdt>
        <w:sdt>
          <w:sdtPr>
            <w:id w:val="776761890"/>
            <w:placeholder>
              <w:docPart w:val="F52C6719333048108613CF87E77F9FC4"/>
            </w:placeholder>
            <w:text w:multiLine="1"/>
          </w:sdtPr>
          <w:sdtEndPr/>
          <w:sdtContent>
            <w:tc>
              <w:tcPr>
                <w:tcW w:w="3543" w:type="dxa"/>
                <w:shd w:val="clear" w:color="auto" w:fill="F2F2F2" w:themeFill="background1" w:themeFillShade="F2"/>
              </w:tcPr>
              <w:p w14:paraId="3F582A60" w14:textId="77777777" w:rsidR="00B6405D" w:rsidRDefault="007C22AF" w:rsidP="0096422A">
                <w:pPr>
                  <w:pStyle w:val="TableText"/>
                </w:pPr>
                <w:r>
                  <w:t>N/A</w:t>
                </w:r>
              </w:p>
            </w:tc>
          </w:sdtContent>
        </w:sdt>
      </w:tr>
      <w:bookmarkEnd w:id="1"/>
    </w:tbl>
    <w:p w14:paraId="2891BFC2" w14:textId="04368372" w:rsidR="004E2B25" w:rsidRDefault="004E2B25">
      <w:pPr>
        <w:spacing w:after="160" w:line="259" w:lineRule="auto"/>
        <w:rPr>
          <w:rFonts w:ascii="Arial Bold" w:eastAsiaTheme="minorHAnsi" w:hAnsi="Arial Bold" w:cstheme="majorBidi"/>
          <w:b/>
          <w:color w:val="F99D1C"/>
          <w:sz w:val="28"/>
          <w:szCs w:val="26"/>
          <w:lang w:eastAsia="en-US"/>
        </w:rPr>
      </w:pPr>
    </w:p>
    <w:p w14:paraId="7A7635D6" w14:textId="77777777" w:rsidR="00295FFC" w:rsidRPr="00CD6CB3" w:rsidRDefault="00295FFC" w:rsidP="00295FFC">
      <w:pPr>
        <w:pStyle w:val="Heading2"/>
        <w:rPr>
          <w:rFonts w:eastAsiaTheme="minorHAnsi"/>
          <w:lang w:eastAsia="en-US"/>
        </w:rPr>
      </w:pPr>
      <w:r w:rsidRPr="00CD6CB3">
        <w:rPr>
          <w:rFonts w:eastAsiaTheme="minorHAnsi"/>
          <w:lang w:eastAsia="en-US"/>
        </w:rPr>
        <w:t>Attendance</w:t>
      </w:r>
      <w:r w:rsidR="00B6405D">
        <w:rPr>
          <w:rFonts w:eastAsiaTheme="minorHAnsi"/>
          <w:lang w:eastAsia="en-US"/>
        </w:rPr>
        <w:t>s</w:t>
      </w:r>
    </w:p>
    <w:p w14:paraId="77F8A348" w14:textId="04C1744C" w:rsidR="007C22AF" w:rsidRDefault="00D12C56" w:rsidP="00D12C56">
      <w:pPr>
        <w:jc w:val="center"/>
        <w:rPr>
          <w:lang w:eastAsia="en-US"/>
        </w:rPr>
      </w:pPr>
      <w:r>
        <w:rPr>
          <w:noProof/>
          <w:lang w:val="en-US" w:eastAsia="en-US"/>
        </w:rPr>
        <w:drawing>
          <wp:inline distT="0" distB="0" distL="0" distR="0" wp14:anchorId="77F66488" wp14:editId="660728EB">
            <wp:extent cx="4805582" cy="3427162"/>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3416" cy="3432749"/>
                    </a:xfrm>
                    <a:prstGeom prst="rect">
                      <a:avLst/>
                    </a:prstGeom>
                  </pic:spPr>
                </pic:pic>
              </a:graphicData>
            </a:graphic>
          </wp:inline>
        </w:drawing>
      </w:r>
    </w:p>
    <w:p w14:paraId="0C974115" w14:textId="775DAF79" w:rsidR="00D12C56" w:rsidRDefault="00D12C56" w:rsidP="00D12C56">
      <w:pPr>
        <w:jc w:val="center"/>
        <w:rPr>
          <w:lang w:eastAsia="en-US"/>
        </w:rPr>
      </w:pPr>
      <w:r>
        <w:rPr>
          <w:noProof/>
          <w:lang w:val="en-US" w:eastAsia="en-US"/>
        </w:rPr>
        <w:drawing>
          <wp:inline distT="0" distB="0" distL="0" distR="0" wp14:anchorId="60219D8E" wp14:editId="662254F0">
            <wp:extent cx="4528731" cy="329590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31329" cy="3297796"/>
                    </a:xfrm>
                    <a:prstGeom prst="rect">
                      <a:avLst/>
                    </a:prstGeom>
                  </pic:spPr>
                </pic:pic>
              </a:graphicData>
            </a:graphic>
          </wp:inline>
        </w:drawing>
      </w:r>
    </w:p>
    <w:p w14:paraId="7D804978" w14:textId="468F7737" w:rsidR="00E2390B" w:rsidRPr="00ED3EFD" w:rsidRDefault="00D12C56" w:rsidP="00D12C56">
      <w:pPr>
        <w:jc w:val="center"/>
        <w:rPr>
          <w:lang w:eastAsia="en-US"/>
        </w:rPr>
      </w:pPr>
      <w:r>
        <w:rPr>
          <w:noProof/>
          <w:lang w:val="en-US" w:eastAsia="en-US"/>
        </w:rPr>
        <w:drawing>
          <wp:inline distT="0" distB="0" distL="0" distR="0" wp14:anchorId="08DD5EA9" wp14:editId="7D334994">
            <wp:extent cx="4218126" cy="26902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49415" cy="2710170"/>
                    </a:xfrm>
                    <a:prstGeom prst="rect">
                      <a:avLst/>
                    </a:prstGeom>
                  </pic:spPr>
                </pic:pic>
              </a:graphicData>
            </a:graphic>
          </wp:inline>
        </w:drawing>
      </w:r>
    </w:p>
    <w:sectPr w:rsidR="00E2390B" w:rsidRPr="00ED3EFD" w:rsidSect="00B05F71">
      <w:footerReference w:type="default" r:id="rId25"/>
      <w:headerReference w:type="first" r:id="rId26"/>
      <w:pgSz w:w="11906" w:h="16838" w:code="9"/>
      <w:pgMar w:top="851" w:right="1133" w:bottom="567" w:left="851" w:header="39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CBE28" w14:textId="77777777" w:rsidR="00FE6D36" w:rsidRDefault="00FE6D36" w:rsidP="00A23171">
      <w:pPr>
        <w:spacing w:after="0" w:line="240" w:lineRule="auto"/>
      </w:pPr>
      <w:r>
        <w:separator/>
      </w:r>
    </w:p>
  </w:endnote>
  <w:endnote w:type="continuationSeparator" w:id="0">
    <w:p w14:paraId="4089ED16" w14:textId="77777777" w:rsidR="00FE6D36" w:rsidRDefault="00FE6D36" w:rsidP="00A23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343878"/>
      <w:docPartObj>
        <w:docPartGallery w:val="Page Numbers (Bottom of Page)"/>
        <w:docPartUnique/>
      </w:docPartObj>
    </w:sdtPr>
    <w:sdtEndPr/>
    <w:sdtContent>
      <w:sdt>
        <w:sdtPr>
          <w:id w:val="-176805632"/>
          <w:docPartObj>
            <w:docPartGallery w:val="Page Numbers (Top of Page)"/>
            <w:docPartUnique/>
          </w:docPartObj>
        </w:sdtPr>
        <w:sdtEndPr/>
        <w:sdtContent>
          <w:p w14:paraId="189CF154" w14:textId="29FA3B5A" w:rsidR="00A23171" w:rsidRDefault="00D32373">
            <w:pPr>
              <w:pStyle w:val="Footer"/>
              <w:jc w:val="right"/>
            </w:pPr>
            <w:r>
              <w:rPr>
                <w:noProof/>
                <w:lang w:val="en-US" w:eastAsia="en-US"/>
              </w:rPr>
              <w:drawing>
                <wp:anchor distT="0" distB="0" distL="114300" distR="114300" simplePos="0" relativeHeight="251661312" behindDoc="1" locked="0" layoutInCell="1" allowOverlap="1" wp14:anchorId="69CC5B2F" wp14:editId="5FD3151B">
                  <wp:simplePos x="0" y="0"/>
                  <wp:positionH relativeFrom="margin">
                    <wp:posOffset>5355590</wp:posOffset>
                  </wp:positionH>
                  <wp:positionV relativeFrom="paragraph">
                    <wp:posOffset>-128905</wp:posOffset>
                  </wp:positionV>
                  <wp:extent cx="1467485" cy="340995"/>
                  <wp:effectExtent l="0" t="0" r="0" b="1905"/>
                  <wp:wrapTight wrapText="bothSides">
                    <wp:wrapPolygon edited="0">
                      <wp:start x="561" y="0"/>
                      <wp:lineTo x="0" y="3620"/>
                      <wp:lineTo x="0" y="20514"/>
                      <wp:lineTo x="21310" y="20514"/>
                      <wp:lineTo x="21310" y="0"/>
                      <wp:lineTo x="561"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HN-logo.png"/>
                          <pic:cNvPicPr/>
                        </pic:nvPicPr>
                        <pic:blipFill>
                          <a:blip r:embed="rId1">
                            <a:extLst>
                              <a:ext uri="{28A0092B-C50C-407E-A947-70E740481C1C}">
                                <a14:useLocalDpi xmlns:a14="http://schemas.microsoft.com/office/drawing/2010/main" val="0"/>
                              </a:ext>
                            </a:extLst>
                          </a:blip>
                          <a:stretch>
                            <a:fillRect/>
                          </a:stretch>
                        </pic:blipFill>
                        <pic:spPr>
                          <a:xfrm>
                            <a:off x="0" y="0"/>
                            <a:ext cx="1467485" cy="340995"/>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9264" behindDoc="1" locked="0" layoutInCell="1" allowOverlap="1" wp14:anchorId="3FDD9063" wp14:editId="31F90F2A">
                      <wp:simplePos x="0" y="0"/>
                      <wp:positionH relativeFrom="column">
                        <wp:posOffset>-566668</wp:posOffset>
                      </wp:positionH>
                      <wp:positionV relativeFrom="page">
                        <wp:posOffset>10496550</wp:posOffset>
                      </wp:positionV>
                      <wp:extent cx="7576185" cy="189230"/>
                      <wp:effectExtent l="0" t="0" r="5715" b="1270"/>
                      <wp:wrapNone/>
                      <wp:docPr id="23" name="Rectangle 23"/>
                      <wp:cNvGraphicFramePr/>
                      <a:graphic xmlns:a="http://schemas.openxmlformats.org/drawingml/2006/main">
                        <a:graphicData uri="http://schemas.microsoft.com/office/word/2010/wordprocessingShape">
                          <wps:wsp>
                            <wps:cNvSpPr/>
                            <wps:spPr>
                              <a:xfrm>
                                <a:off x="0" y="0"/>
                                <a:ext cx="7576185" cy="189230"/>
                              </a:xfrm>
                              <a:prstGeom prst="rect">
                                <a:avLst/>
                              </a:prstGeom>
                              <a:solidFill>
                                <a:srgbClr val="62CAE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ED4B0F6" id="Rectangle 23" o:spid="_x0000_s1026" style="position:absolute;margin-left:-44.6pt;margin-top:826.5pt;width:596.55pt;height:14.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" fillcolor="#62cae3" stroked="f" strokeweight="1pt">
                      <w10:wrap anchory="page"/>
                    </v:rect>
                  </w:pict>
                </mc:Fallback>
              </mc:AlternateContent>
            </w:r>
            <w:r w:rsidR="00A23171">
              <w:t xml:space="preserve">Page </w:t>
            </w:r>
            <w:r w:rsidR="00A23171">
              <w:rPr>
                <w:b/>
                <w:bCs/>
                <w:sz w:val="24"/>
                <w:szCs w:val="24"/>
              </w:rPr>
              <w:fldChar w:fldCharType="begin"/>
            </w:r>
            <w:r w:rsidR="00A23171">
              <w:rPr>
                <w:b/>
                <w:bCs/>
              </w:rPr>
              <w:instrText xml:space="preserve"> PAGE </w:instrText>
            </w:r>
            <w:r w:rsidR="00A23171">
              <w:rPr>
                <w:b/>
                <w:bCs/>
                <w:sz w:val="24"/>
                <w:szCs w:val="24"/>
              </w:rPr>
              <w:fldChar w:fldCharType="separate"/>
            </w:r>
            <w:r w:rsidR="00783A43">
              <w:rPr>
                <w:b/>
                <w:bCs/>
                <w:noProof/>
              </w:rPr>
              <w:t>4</w:t>
            </w:r>
            <w:r w:rsidR="00A23171">
              <w:rPr>
                <w:b/>
                <w:bCs/>
                <w:sz w:val="24"/>
                <w:szCs w:val="24"/>
              </w:rPr>
              <w:fldChar w:fldCharType="end"/>
            </w:r>
            <w:r w:rsidR="00A23171">
              <w:t xml:space="preserve"> of </w:t>
            </w:r>
            <w:r w:rsidR="00A23171">
              <w:rPr>
                <w:b/>
                <w:bCs/>
                <w:sz w:val="24"/>
                <w:szCs w:val="24"/>
              </w:rPr>
              <w:fldChar w:fldCharType="begin"/>
            </w:r>
            <w:r w:rsidR="00A23171">
              <w:rPr>
                <w:b/>
                <w:bCs/>
              </w:rPr>
              <w:instrText xml:space="preserve"> NUMPAGES  </w:instrText>
            </w:r>
            <w:r w:rsidR="00A23171">
              <w:rPr>
                <w:b/>
                <w:bCs/>
                <w:sz w:val="24"/>
                <w:szCs w:val="24"/>
              </w:rPr>
              <w:fldChar w:fldCharType="separate"/>
            </w:r>
            <w:r w:rsidR="00783A43">
              <w:rPr>
                <w:b/>
                <w:bCs/>
                <w:noProof/>
              </w:rPr>
              <w:t>5</w:t>
            </w:r>
            <w:r w:rsidR="00A23171">
              <w:rPr>
                <w:b/>
                <w:bCs/>
                <w:sz w:val="24"/>
                <w:szCs w:val="24"/>
              </w:rPr>
              <w:fldChar w:fldCharType="end"/>
            </w:r>
          </w:p>
        </w:sdtContent>
      </w:sdt>
    </w:sdtContent>
  </w:sdt>
  <w:p w14:paraId="57E2D3D8" w14:textId="77777777" w:rsidR="00A23171" w:rsidRDefault="00A23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71538" w14:textId="77777777" w:rsidR="00FE6D36" w:rsidRDefault="00FE6D36" w:rsidP="00A23171">
      <w:pPr>
        <w:spacing w:after="0" w:line="240" w:lineRule="auto"/>
      </w:pPr>
      <w:r>
        <w:separator/>
      </w:r>
    </w:p>
  </w:footnote>
  <w:footnote w:type="continuationSeparator" w:id="0">
    <w:p w14:paraId="30E2137A" w14:textId="77777777" w:rsidR="00FE6D36" w:rsidRDefault="00FE6D36" w:rsidP="00A231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D80E6" w14:textId="77777777" w:rsidR="0038688E" w:rsidRDefault="0038688E">
    <w:pPr>
      <w:pStyle w:val="Header"/>
    </w:pPr>
    <w:r>
      <w:rPr>
        <w:noProof/>
        <w:lang w:val="en-US" w:eastAsia="en-US"/>
      </w:rPr>
      <w:drawing>
        <wp:anchor distT="0" distB="0" distL="114300" distR="114300" simplePos="0" relativeHeight="251658240" behindDoc="1" locked="0" layoutInCell="1" allowOverlap="1" wp14:anchorId="3AC798FF" wp14:editId="16454734">
          <wp:simplePos x="0" y="0"/>
          <wp:positionH relativeFrom="column">
            <wp:posOffset>-540385</wp:posOffset>
          </wp:positionH>
          <wp:positionV relativeFrom="paragraph">
            <wp:posOffset>-240834</wp:posOffset>
          </wp:positionV>
          <wp:extent cx="7540831" cy="10664476"/>
          <wp:effectExtent l="0" t="0" r="3175"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HN - Principal Report Cover Page.jpg"/>
                  <pic:cNvPicPr/>
                </pic:nvPicPr>
                <pic:blipFill>
                  <a:blip r:embed="rId1">
                    <a:extLst>
                      <a:ext uri="{28A0092B-C50C-407E-A947-70E740481C1C}">
                        <a14:useLocalDpi xmlns:a14="http://schemas.microsoft.com/office/drawing/2010/main" val="0"/>
                      </a:ext>
                    </a:extLst>
                  </a:blip>
                  <a:stretch>
                    <a:fillRect/>
                  </a:stretch>
                </pic:blipFill>
                <pic:spPr>
                  <a:xfrm>
                    <a:off x="0" y="0"/>
                    <a:ext cx="7540831" cy="1066447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834AFF"/>
    <w:multiLevelType w:val="hybridMultilevel"/>
    <w:tmpl w:val="7A48AB7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8F46B3F"/>
    <w:multiLevelType w:val="hybridMultilevel"/>
    <w:tmpl w:val="55200CF2"/>
    <w:lvl w:ilvl="0" w:tplc="0C090001">
      <w:start w:val="1"/>
      <w:numFmt w:val="bullet"/>
      <w:lvlText w:val=""/>
      <w:lvlJc w:val="left"/>
      <w:pPr>
        <w:ind w:left="805" w:hanging="360"/>
      </w:pPr>
      <w:rPr>
        <w:rFonts w:ascii="Symbol" w:hAnsi="Symbol" w:hint="default"/>
      </w:rPr>
    </w:lvl>
    <w:lvl w:ilvl="1" w:tplc="0C090003" w:tentative="1">
      <w:start w:val="1"/>
      <w:numFmt w:val="bullet"/>
      <w:lvlText w:val="o"/>
      <w:lvlJc w:val="left"/>
      <w:pPr>
        <w:ind w:left="1525" w:hanging="360"/>
      </w:pPr>
      <w:rPr>
        <w:rFonts w:ascii="Courier New" w:hAnsi="Courier New" w:cs="Courier New" w:hint="default"/>
      </w:rPr>
    </w:lvl>
    <w:lvl w:ilvl="2" w:tplc="0C090005" w:tentative="1">
      <w:start w:val="1"/>
      <w:numFmt w:val="bullet"/>
      <w:lvlText w:val=""/>
      <w:lvlJc w:val="left"/>
      <w:pPr>
        <w:ind w:left="2245" w:hanging="360"/>
      </w:pPr>
      <w:rPr>
        <w:rFonts w:ascii="Wingdings" w:hAnsi="Wingdings" w:hint="default"/>
      </w:rPr>
    </w:lvl>
    <w:lvl w:ilvl="3" w:tplc="0C090001" w:tentative="1">
      <w:start w:val="1"/>
      <w:numFmt w:val="bullet"/>
      <w:lvlText w:val=""/>
      <w:lvlJc w:val="left"/>
      <w:pPr>
        <w:ind w:left="2965" w:hanging="360"/>
      </w:pPr>
      <w:rPr>
        <w:rFonts w:ascii="Symbol" w:hAnsi="Symbol" w:hint="default"/>
      </w:rPr>
    </w:lvl>
    <w:lvl w:ilvl="4" w:tplc="0C090003" w:tentative="1">
      <w:start w:val="1"/>
      <w:numFmt w:val="bullet"/>
      <w:lvlText w:val="o"/>
      <w:lvlJc w:val="left"/>
      <w:pPr>
        <w:ind w:left="3685" w:hanging="360"/>
      </w:pPr>
      <w:rPr>
        <w:rFonts w:ascii="Courier New" w:hAnsi="Courier New" w:cs="Courier New" w:hint="default"/>
      </w:rPr>
    </w:lvl>
    <w:lvl w:ilvl="5" w:tplc="0C090005" w:tentative="1">
      <w:start w:val="1"/>
      <w:numFmt w:val="bullet"/>
      <w:lvlText w:val=""/>
      <w:lvlJc w:val="left"/>
      <w:pPr>
        <w:ind w:left="4405" w:hanging="360"/>
      </w:pPr>
      <w:rPr>
        <w:rFonts w:ascii="Wingdings" w:hAnsi="Wingdings" w:hint="default"/>
      </w:rPr>
    </w:lvl>
    <w:lvl w:ilvl="6" w:tplc="0C090001" w:tentative="1">
      <w:start w:val="1"/>
      <w:numFmt w:val="bullet"/>
      <w:lvlText w:val=""/>
      <w:lvlJc w:val="left"/>
      <w:pPr>
        <w:ind w:left="5125" w:hanging="360"/>
      </w:pPr>
      <w:rPr>
        <w:rFonts w:ascii="Symbol" w:hAnsi="Symbol" w:hint="default"/>
      </w:rPr>
    </w:lvl>
    <w:lvl w:ilvl="7" w:tplc="0C090003" w:tentative="1">
      <w:start w:val="1"/>
      <w:numFmt w:val="bullet"/>
      <w:lvlText w:val="o"/>
      <w:lvlJc w:val="left"/>
      <w:pPr>
        <w:ind w:left="5845" w:hanging="360"/>
      </w:pPr>
      <w:rPr>
        <w:rFonts w:ascii="Courier New" w:hAnsi="Courier New" w:cs="Courier New" w:hint="default"/>
      </w:rPr>
    </w:lvl>
    <w:lvl w:ilvl="8" w:tplc="0C090005" w:tentative="1">
      <w:start w:val="1"/>
      <w:numFmt w:val="bullet"/>
      <w:lvlText w:val=""/>
      <w:lvlJc w:val="left"/>
      <w:pPr>
        <w:ind w:left="6565" w:hanging="360"/>
      </w:pPr>
      <w:rPr>
        <w:rFonts w:ascii="Wingdings" w:hAnsi="Wingdings" w:hint="default"/>
      </w:rPr>
    </w:lvl>
  </w:abstractNum>
  <w:abstractNum w:abstractNumId="2" w15:restartNumberingAfterBreak="0">
    <w:nsid w:val="2D3A3E62"/>
    <w:multiLevelType w:val="hybridMultilevel"/>
    <w:tmpl w:val="DE40B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ED3727"/>
    <w:multiLevelType w:val="hybridMultilevel"/>
    <w:tmpl w:val="843A3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7F01BC"/>
    <w:multiLevelType w:val="hybridMultilevel"/>
    <w:tmpl w:val="4EA4430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F9D0349"/>
    <w:multiLevelType w:val="hybridMultilevel"/>
    <w:tmpl w:val="60A27B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6C402BEF"/>
    <w:multiLevelType w:val="hybridMultilevel"/>
    <w:tmpl w:val="51E41B1E"/>
    <w:lvl w:ilvl="0" w:tplc="0C090001">
      <w:start w:val="1"/>
      <w:numFmt w:val="bullet"/>
      <w:lvlText w:val=""/>
      <w:lvlJc w:val="left"/>
      <w:pPr>
        <w:ind w:left="805" w:hanging="360"/>
      </w:pPr>
      <w:rPr>
        <w:rFonts w:ascii="Symbol" w:hAnsi="Symbol" w:hint="default"/>
      </w:rPr>
    </w:lvl>
    <w:lvl w:ilvl="1" w:tplc="0C090003" w:tentative="1">
      <w:start w:val="1"/>
      <w:numFmt w:val="bullet"/>
      <w:lvlText w:val="o"/>
      <w:lvlJc w:val="left"/>
      <w:pPr>
        <w:ind w:left="1525" w:hanging="360"/>
      </w:pPr>
      <w:rPr>
        <w:rFonts w:ascii="Courier New" w:hAnsi="Courier New" w:cs="Courier New" w:hint="default"/>
      </w:rPr>
    </w:lvl>
    <w:lvl w:ilvl="2" w:tplc="0C090005" w:tentative="1">
      <w:start w:val="1"/>
      <w:numFmt w:val="bullet"/>
      <w:lvlText w:val=""/>
      <w:lvlJc w:val="left"/>
      <w:pPr>
        <w:ind w:left="2245" w:hanging="360"/>
      </w:pPr>
      <w:rPr>
        <w:rFonts w:ascii="Wingdings" w:hAnsi="Wingdings" w:hint="default"/>
      </w:rPr>
    </w:lvl>
    <w:lvl w:ilvl="3" w:tplc="0C090001" w:tentative="1">
      <w:start w:val="1"/>
      <w:numFmt w:val="bullet"/>
      <w:lvlText w:val=""/>
      <w:lvlJc w:val="left"/>
      <w:pPr>
        <w:ind w:left="2965" w:hanging="360"/>
      </w:pPr>
      <w:rPr>
        <w:rFonts w:ascii="Symbol" w:hAnsi="Symbol" w:hint="default"/>
      </w:rPr>
    </w:lvl>
    <w:lvl w:ilvl="4" w:tplc="0C090003" w:tentative="1">
      <w:start w:val="1"/>
      <w:numFmt w:val="bullet"/>
      <w:lvlText w:val="o"/>
      <w:lvlJc w:val="left"/>
      <w:pPr>
        <w:ind w:left="3685" w:hanging="360"/>
      </w:pPr>
      <w:rPr>
        <w:rFonts w:ascii="Courier New" w:hAnsi="Courier New" w:cs="Courier New" w:hint="default"/>
      </w:rPr>
    </w:lvl>
    <w:lvl w:ilvl="5" w:tplc="0C090005" w:tentative="1">
      <w:start w:val="1"/>
      <w:numFmt w:val="bullet"/>
      <w:lvlText w:val=""/>
      <w:lvlJc w:val="left"/>
      <w:pPr>
        <w:ind w:left="4405" w:hanging="360"/>
      </w:pPr>
      <w:rPr>
        <w:rFonts w:ascii="Wingdings" w:hAnsi="Wingdings" w:hint="default"/>
      </w:rPr>
    </w:lvl>
    <w:lvl w:ilvl="6" w:tplc="0C090001" w:tentative="1">
      <w:start w:val="1"/>
      <w:numFmt w:val="bullet"/>
      <w:lvlText w:val=""/>
      <w:lvlJc w:val="left"/>
      <w:pPr>
        <w:ind w:left="5125" w:hanging="360"/>
      </w:pPr>
      <w:rPr>
        <w:rFonts w:ascii="Symbol" w:hAnsi="Symbol" w:hint="default"/>
      </w:rPr>
    </w:lvl>
    <w:lvl w:ilvl="7" w:tplc="0C090003" w:tentative="1">
      <w:start w:val="1"/>
      <w:numFmt w:val="bullet"/>
      <w:lvlText w:val="o"/>
      <w:lvlJc w:val="left"/>
      <w:pPr>
        <w:ind w:left="5845" w:hanging="360"/>
      </w:pPr>
      <w:rPr>
        <w:rFonts w:ascii="Courier New" w:hAnsi="Courier New" w:cs="Courier New" w:hint="default"/>
      </w:rPr>
    </w:lvl>
    <w:lvl w:ilvl="8" w:tplc="0C090005" w:tentative="1">
      <w:start w:val="1"/>
      <w:numFmt w:val="bullet"/>
      <w:lvlText w:val=""/>
      <w:lvlJc w:val="left"/>
      <w:pPr>
        <w:ind w:left="6565" w:hanging="360"/>
      </w:pPr>
      <w:rPr>
        <w:rFonts w:ascii="Wingdings" w:hAnsi="Wingdings" w:hint="default"/>
      </w:rPr>
    </w:lvl>
  </w:abstractNum>
  <w:abstractNum w:abstractNumId="7" w15:restartNumberingAfterBreak="0">
    <w:nsid w:val="747D2EEE"/>
    <w:multiLevelType w:val="hybridMultilevel"/>
    <w:tmpl w:val="D32AA592"/>
    <w:lvl w:ilvl="0" w:tplc="0C090015">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873345D"/>
    <w:multiLevelType w:val="hybridMultilevel"/>
    <w:tmpl w:val="3C74AA48"/>
    <w:lvl w:ilvl="0" w:tplc="0C090001">
      <w:start w:val="1"/>
      <w:numFmt w:val="bullet"/>
      <w:lvlText w:val=""/>
      <w:lvlJc w:val="left"/>
      <w:pPr>
        <w:ind w:left="805" w:hanging="360"/>
      </w:pPr>
      <w:rPr>
        <w:rFonts w:ascii="Symbol" w:hAnsi="Symbol" w:hint="default"/>
      </w:rPr>
    </w:lvl>
    <w:lvl w:ilvl="1" w:tplc="0C090003" w:tentative="1">
      <w:start w:val="1"/>
      <w:numFmt w:val="bullet"/>
      <w:lvlText w:val="o"/>
      <w:lvlJc w:val="left"/>
      <w:pPr>
        <w:ind w:left="1525" w:hanging="360"/>
      </w:pPr>
      <w:rPr>
        <w:rFonts w:ascii="Courier New" w:hAnsi="Courier New" w:cs="Courier New" w:hint="default"/>
      </w:rPr>
    </w:lvl>
    <w:lvl w:ilvl="2" w:tplc="0C090005" w:tentative="1">
      <w:start w:val="1"/>
      <w:numFmt w:val="bullet"/>
      <w:lvlText w:val=""/>
      <w:lvlJc w:val="left"/>
      <w:pPr>
        <w:ind w:left="2245" w:hanging="360"/>
      </w:pPr>
      <w:rPr>
        <w:rFonts w:ascii="Wingdings" w:hAnsi="Wingdings" w:hint="default"/>
      </w:rPr>
    </w:lvl>
    <w:lvl w:ilvl="3" w:tplc="0C090001" w:tentative="1">
      <w:start w:val="1"/>
      <w:numFmt w:val="bullet"/>
      <w:lvlText w:val=""/>
      <w:lvlJc w:val="left"/>
      <w:pPr>
        <w:ind w:left="2965" w:hanging="360"/>
      </w:pPr>
      <w:rPr>
        <w:rFonts w:ascii="Symbol" w:hAnsi="Symbol" w:hint="default"/>
      </w:rPr>
    </w:lvl>
    <w:lvl w:ilvl="4" w:tplc="0C090003" w:tentative="1">
      <w:start w:val="1"/>
      <w:numFmt w:val="bullet"/>
      <w:lvlText w:val="o"/>
      <w:lvlJc w:val="left"/>
      <w:pPr>
        <w:ind w:left="3685" w:hanging="360"/>
      </w:pPr>
      <w:rPr>
        <w:rFonts w:ascii="Courier New" w:hAnsi="Courier New" w:cs="Courier New" w:hint="default"/>
      </w:rPr>
    </w:lvl>
    <w:lvl w:ilvl="5" w:tplc="0C090005" w:tentative="1">
      <w:start w:val="1"/>
      <w:numFmt w:val="bullet"/>
      <w:lvlText w:val=""/>
      <w:lvlJc w:val="left"/>
      <w:pPr>
        <w:ind w:left="4405" w:hanging="360"/>
      </w:pPr>
      <w:rPr>
        <w:rFonts w:ascii="Wingdings" w:hAnsi="Wingdings" w:hint="default"/>
      </w:rPr>
    </w:lvl>
    <w:lvl w:ilvl="6" w:tplc="0C090001" w:tentative="1">
      <w:start w:val="1"/>
      <w:numFmt w:val="bullet"/>
      <w:lvlText w:val=""/>
      <w:lvlJc w:val="left"/>
      <w:pPr>
        <w:ind w:left="5125" w:hanging="360"/>
      </w:pPr>
      <w:rPr>
        <w:rFonts w:ascii="Symbol" w:hAnsi="Symbol" w:hint="default"/>
      </w:rPr>
    </w:lvl>
    <w:lvl w:ilvl="7" w:tplc="0C090003" w:tentative="1">
      <w:start w:val="1"/>
      <w:numFmt w:val="bullet"/>
      <w:lvlText w:val="o"/>
      <w:lvlJc w:val="left"/>
      <w:pPr>
        <w:ind w:left="5845" w:hanging="360"/>
      </w:pPr>
      <w:rPr>
        <w:rFonts w:ascii="Courier New" w:hAnsi="Courier New" w:cs="Courier New" w:hint="default"/>
      </w:rPr>
    </w:lvl>
    <w:lvl w:ilvl="8" w:tplc="0C090005" w:tentative="1">
      <w:start w:val="1"/>
      <w:numFmt w:val="bullet"/>
      <w:lvlText w:val=""/>
      <w:lvlJc w:val="left"/>
      <w:pPr>
        <w:ind w:left="6565" w:hanging="360"/>
      </w:pPr>
      <w:rPr>
        <w:rFonts w:ascii="Wingdings" w:hAnsi="Wingdings" w:hint="default"/>
      </w:rPr>
    </w:lvl>
  </w:abstractNum>
  <w:num w:numId="1">
    <w:abstractNumId w:val="4"/>
  </w:num>
  <w:num w:numId="2">
    <w:abstractNumId w:val="7"/>
  </w:num>
  <w:num w:numId="3">
    <w:abstractNumId w:val="3"/>
  </w:num>
  <w:num w:numId="4">
    <w:abstractNumId w:val="8"/>
  </w:num>
  <w:num w:numId="5">
    <w:abstractNumId w:val="2"/>
  </w:num>
  <w:num w:numId="6">
    <w:abstractNumId w:val="1"/>
  </w:num>
  <w:num w:numId="7">
    <w:abstractNumId w:val="6"/>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zGzNDAwMLM0szRR0lEKTi0uzszPAymwqAUAAFI+8iwAAAA="/>
  </w:docVars>
  <w:rsids>
    <w:rsidRoot w:val="007756F4"/>
    <w:rsid w:val="00010AA4"/>
    <w:rsid w:val="00044B23"/>
    <w:rsid w:val="00053A70"/>
    <w:rsid w:val="00071125"/>
    <w:rsid w:val="000A66AB"/>
    <w:rsid w:val="000C4742"/>
    <w:rsid w:val="000C5456"/>
    <w:rsid w:val="001518EA"/>
    <w:rsid w:val="001523AA"/>
    <w:rsid w:val="00181697"/>
    <w:rsid w:val="00193173"/>
    <w:rsid w:val="00193242"/>
    <w:rsid w:val="001D3005"/>
    <w:rsid w:val="001E1E23"/>
    <w:rsid w:val="001F4E29"/>
    <w:rsid w:val="00211432"/>
    <w:rsid w:val="00213F57"/>
    <w:rsid w:val="00216196"/>
    <w:rsid w:val="002363F4"/>
    <w:rsid w:val="00237067"/>
    <w:rsid w:val="00251FA0"/>
    <w:rsid w:val="002723BF"/>
    <w:rsid w:val="002920F8"/>
    <w:rsid w:val="002948DF"/>
    <w:rsid w:val="00295FFC"/>
    <w:rsid w:val="002D10EC"/>
    <w:rsid w:val="002D14FD"/>
    <w:rsid w:val="002F3EF3"/>
    <w:rsid w:val="002F554D"/>
    <w:rsid w:val="00302E4F"/>
    <w:rsid w:val="00326407"/>
    <w:rsid w:val="00330E26"/>
    <w:rsid w:val="00333E2B"/>
    <w:rsid w:val="00367CB8"/>
    <w:rsid w:val="003771F5"/>
    <w:rsid w:val="0038688E"/>
    <w:rsid w:val="00395946"/>
    <w:rsid w:val="003B7392"/>
    <w:rsid w:val="003C6B1E"/>
    <w:rsid w:val="003D343A"/>
    <w:rsid w:val="003D4A10"/>
    <w:rsid w:val="003D51AE"/>
    <w:rsid w:val="003F1956"/>
    <w:rsid w:val="004002D1"/>
    <w:rsid w:val="00417534"/>
    <w:rsid w:val="0048102E"/>
    <w:rsid w:val="004840C0"/>
    <w:rsid w:val="004C0915"/>
    <w:rsid w:val="004C1490"/>
    <w:rsid w:val="004D5583"/>
    <w:rsid w:val="004E2B25"/>
    <w:rsid w:val="004E57C6"/>
    <w:rsid w:val="0051023D"/>
    <w:rsid w:val="00514263"/>
    <w:rsid w:val="0052297E"/>
    <w:rsid w:val="00541732"/>
    <w:rsid w:val="005510D9"/>
    <w:rsid w:val="005559BC"/>
    <w:rsid w:val="00557C77"/>
    <w:rsid w:val="00563F11"/>
    <w:rsid w:val="005651CD"/>
    <w:rsid w:val="005C09F7"/>
    <w:rsid w:val="005D7465"/>
    <w:rsid w:val="0061154D"/>
    <w:rsid w:val="00630AD3"/>
    <w:rsid w:val="00634589"/>
    <w:rsid w:val="0065491B"/>
    <w:rsid w:val="00682C5A"/>
    <w:rsid w:val="006B112E"/>
    <w:rsid w:val="006E4427"/>
    <w:rsid w:val="006F2088"/>
    <w:rsid w:val="006F73C8"/>
    <w:rsid w:val="00715406"/>
    <w:rsid w:val="00727CA8"/>
    <w:rsid w:val="007371B9"/>
    <w:rsid w:val="00746D4E"/>
    <w:rsid w:val="0075457E"/>
    <w:rsid w:val="00761B8D"/>
    <w:rsid w:val="007756F4"/>
    <w:rsid w:val="00783A43"/>
    <w:rsid w:val="007859CB"/>
    <w:rsid w:val="007C22AF"/>
    <w:rsid w:val="008901FF"/>
    <w:rsid w:val="00894DC5"/>
    <w:rsid w:val="008A77C5"/>
    <w:rsid w:val="008B6980"/>
    <w:rsid w:val="008D4CE9"/>
    <w:rsid w:val="008E77CE"/>
    <w:rsid w:val="0092152E"/>
    <w:rsid w:val="00931B51"/>
    <w:rsid w:val="00932762"/>
    <w:rsid w:val="00933E71"/>
    <w:rsid w:val="00937D2B"/>
    <w:rsid w:val="00942F59"/>
    <w:rsid w:val="00950EC5"/>
    <w:rsid w:val="00957166"/>
    <w:rsid w:val="00984FEB"/>
    <w:rsid w:val="0099320C"/>
    <w:rsid w:val="009B3BEA"/>
    <w:rsid w:val="009C44A5"/>
    <w:rsid w:val="009D7C59"/>
    <w:rsid w:val="009E6CD2"/>
    <w:rsid w:val="00A153A8"/>
    <w:rsid w:val="00A23171"/>
    <w:rsid w:val="00A23735"/>
    <w:rsid w:val="00A57CC5"/>
    <w:rsid w:val="00A66EE3"/>
    <w:rsid w:val="00A86584"/>
    <w:rsid w:val="00A878E3"/>
    <w:rsid w:val="00B05F71"/>
    <w:rsid w:val="00B33051"/>
    <w:rsid w:val="00B4264B"/>
    <w:rsid w:val="00B43B50"/>
    <w:rsid w:val="00B52644"/>
    <w:rsid w:val="00B60282"/>
    <w:rsid w:val="00B6405D"/>
    <w:rsid w:val="00B71181"/>
    <w:rsid w:val="00B71278"/>
    <w:rsid w:val="00B72772"/>
    <w:rsid w:val="00BB58CC"/>
    <w:rsid w:val="00BB7B55"/>
    <w:rsid w:val="00BC4267"/>
    <w:rsid w:val="00BD091D"/>
    <w:rsid w:val="00BD6044"/>
    <w:rsid w:val="00BE1947"/>
    <w:rsid w:val="00BF7CF7"/>
    <w:rsid w:val="00C2617E"/>
    <w:rsid w:val="00C30619"/>
    <w:rsid w:val="00C51A1B"/>
    <w:rsid w:val="00C74BEB"/>
    <w:rsid w:val="00C858E0"/>
    <w:rsid w:val="00C922DC"/>
    <w:rsid w:val="00CB778D"/>
    <w:rsid w:val="00CD6CB3"/>
    <w:rsid w:val="00CE0F3D"/>
    <w:rsid w:val="00CE2479"/>
    <w:rsid w:val="00CF671F"/>
    <w:rsid w:val="00D11656"/>
    <w:rsid w:val="00D12907"/>
    <w:rsid w:val="00D12C56"/>
    <w:rsid w:val="00D23AA0"/>
    <w:rsid w:val="00D31701"/>
    <w:rsid w:val="00D32373"/>
    <w:rsid w:val="00D42706"/>
    <w:rsid w:val="00D520D3"/>
    <w:rsid w:val="00D6195D"/>
    <w:rsid w:val="00DC6D5A"/>
    <w:rsid w:val="00DE2E0B"/>
    <w:rsid w:val="00DE372F"/>
    <w:rsid w:val="00E2390B"/>
    <w:rsid w:val="00E2451A"/>
    <w:rsid w:val="00ED3EFD"/>
    <w:rsid w:val="00F03E7F"/>
    <w:rsid w:val="00F05C10"/>
    <w:rsid w:val="00F20E93"/>
    <w:rsid w:val="00F72432"/>
    <w:rsid w:val="00FA185B"/>
    <w:rsid w:val="00FB119C"/>
    <w:rsid w:val="00FE4887"/>
    <w:rsid w:val="00FE5339"/>
    <w:rsid w:val="00FE6057"/>
    <w:rsid w:val="00FE6D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E580EE4"/>
  <w15:chartTrackingRefBased/>
  <w15:docId w15:val="{74CBDCE5-C50E-4106-A731-EE4D96174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1B9"/>
    <w:pPr>
      <w:spacing w:after="200" w:line="276" w:lineRule="auto"/>
    </w:pPr>
    <w:rPr>
      <w:rFonts w:ascii="Arial" w:eastAsiaTheme="minorEastAsia" w:hAnsi="Arial"/>
      <w:color w:val="262626" w:themeColor="text1" w:themeTint="D9"/>
      <w:lang w:eastAsia="en-AU"/>
    </w:rPr>
  </w:style>
  <w:style w:type="paragraph" w:styleId="Heading1">
    <w:name w:val="heading 1"/>
    <w:aliases w:val="Title Page - Subheading"/>
    <w:basedOn w:val="Normal"/>
    <w:next w:val="Normal"/>
    <w:link w:val="Heading1Char"/>
    <w:uiPriority w:val="9"/>
    <w:qFormat/>
    <w:rsid w:val="00634589"/>
    <w:pPr>
      <w:keepNext/>
      <w:keepLines/>
      <w:spacing w:before="240" w:after="0"/>
      <w:outlineLvl w:val="0"/>
    </w:pPr>
    <w:rPr>
      <w:rFonts w:ascii="Arial Bold" w:eastAsiaTheme="majorEastAsia" w:hAnsi="Arial Bold" w:cstheme="majorBidi"/>
      <w:b/>
      <w:caps/>
      <w:color w:val="62CAE3"/>
      <w:sz w:val="40"/>
      <w:szCs w:val="32"/>
    </w:rPr>
  </w:style>
  <w:style w:type="paragraph" w:styleId="Heading2">
    <w:name w:val="heading 2"/>
    <w:aliases w:val="Section Headings"/>
    <w:basedOn w:val="Normal"/>
    <w:next w:val="Normal"/>
    <w:link w:val="Heading2Char"/>
    <w:uiPriority w:val="9"/>
    <w:unhideWhenUsed/>
    <w:qFormat/>
    <w:rsid w:val="00DE2E0B"/>
    <w:pPr>
      <w:keepNext/>
      <w:keepLines/>
      <w:pBdr>
        <w:bottom w:val="single" w:sz="12" w:space="1" w:color="F99D1C"/>
      </w:pBdr>
      <w:spacing w:before="160"/>
      <w:outlineLvl w:val="1"/>
    </w:pPr>
    <w:rPr>
      <w:rFonts w:ascii="Arial Bold" w:eastAsiaTheme="majorEastAsia" w:hAnsi="Arial Bold" w:cstheme="majorBidi"/>
      <w:b/>
      <w:color w:val="F99D1C"/>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7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77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77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23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31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3171"/>
    <w:rPr>
      <w:rFonts w:eastAsiaTheme="minorEastAsia"/>
      <w:lang w:eastAsia="en-AU"/>
    </w:rPr>
  </w:style>
  <w:style w:type="paragraph" w:styleId="Footer">
    <w:name w:val="footer"/>
    <w:basedOn w:val="Normal"/>
    <w:link w:val="FooterChar"/>
    <w:uiPriority w:val="99"/>
    <w:unhideWhenUsed/>
    <w:rsid w:val="00A231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3171"/>
    <w:rPr>
      <w:rFonts w:eastAsiaTheme="minorEastAsia"/>
      <w:lang w:eastAsia="en-AU"/>
    </w:rPr>
  </w:style>
  <w:style w:type="character" w:styleId="Hyperlink">
    <w:name w:val="Hyperlink"/>
    <w:basedOn w:val="DefaultParagraphFont"/>
    <w:uiPriority w:val="99"/>
    <w:unhideWhenUsed/>
    <w:rsid w:val="00A23171"/>
    <w:rPr>
      <w:color w:val="3344DD"/>
      <w:u w:val="single"/>
    </w:rPr>
  </w:style>
  <w:style w:type="paragraph" w:styleId="ListParagraph">
    <w:name w:val="List Paragraph"/>
    <w:basedOn w:val="Normal"/>
    <w:uiPriority w:val="34"/>
    <w:qFormat/>
    <w:rsid w:val="00933E71"/>
    <w:pPr>
      <w:spacing w:after="60"/>
      <w:ind w:left="720"/>
      <w:contextualSpacing/>
    </w:pPr>
  </w:style>
  <w:style w:type="paragraph" w:styleId="BalloonText">
    <w:name w:val="Balloon Text"/>
    <w:basedOn w:val="Normal"/>
    <w:link w:val="BalloonTextChar"/>
    <w:uiPriority w:val="99"/>
    <w:semiHidden/>
    <w:unhideWhenUsed/>
    <w:rsid w:val="00B42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64B"/>
    <w:rPr>
      <w:rFonts w:ascii="Segoe UI" w:eastAsiaTheme="minorEastAsia" w:hAnsi="Segoe UI" w:cs="Segoe UI"/>
      <w:sz w:val="18"/>
      <w:szCs w:val="18"/>
      <w:lang w:eastAsia="en-AU"/>
    </w:rPr>
  </w:style>
  <w:style w:type="table" w:customStyle="1" w:styleId="TableGrid4">
    <w:name w:val="Table Grid4"/>
    <w:basedOn w:val="TableNormal"/>
    <w:next w:val="TableGrid"/>
    <w:uiPriority w:val="39"/>
    <w:rsid w:val="00E24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6196"/>
    <w:rPr>
      <w:color w:val="808080"/>
    </w:rPr>
  </w:style>
  <w:style w:type="paragraph" w:styleId="Title">
    <w:name w:val="Title"/>
    <w:basedOn w:val="Normal"/>
    <w:next w:val="Normal"/>
    <w:link w:val="TitleChar"/>
    <w:uiPriority w:val="10"/>
    <w:qFormat/>
    <w:rsid w:val="00634589"/>
    <w:pPr>
      <w:spacing w:after="0" w:line="240" w:lineRule="auto"/>
      <w:contextualSpacing/>
    </w:pPr>
    <w:rPr>
      <w:rFonts w:ascii="Arial Bold" w:eastAsiaTheme="majorEastAsia" w:hAnsi="Arial Bold" w:cstheme="majorBidi"/>
      <w:b/>
      <w:caps/>
      <w:color w:val="F99D1C"/>
      <w:spacing w:val="-10"/>
      <w:kern w:val="28"/>
      <w:sz w:val="56"/>
      <w:szCs w:val="56"/>
    </w:rPr>
  </w:style>
  <w:style w:type="character" w:customStyle="1" w:styleId="TitleChar">
    <w:name w:val="Title Char"/>
    <w:basedOn w:val="DefaultParagraphFont"/>
    <w:link w:val="Title"/>
    <w:uiPriority w:val="10"/>
    <w:rsid w:val="00634589"/>
    <w:rPr>
      <w:rFonts w:ascii="Arial Bold" w:eastAsiaTheme="majorEastAsia" w:hAnsi="Arial Bold" w:cstheme="majorBidi"/>
      <w:b/>
      <w:caps/>
      <w:color w:val="F99D1C"/>
      <w:spacing w:val="-10"/>
      <w:kern w:val="28"/>
      <w:sz w:val="56"/>
      <w:szCs w:val="56"/>
      <w:lang w:eastAsia="en-AU"/>
    </w:rPr>
  </w:style>
  <w:style w:type="character" w:customStyle="1" w:styleId="Heading1Char">
    <w:name w:val="Heading 1 Char"/>
    <w:aliases w:val="Title Page - Subheading Char"/>
    <w:basedOn w:val="DefaultParagraphFont"/>
    <w:link w:val="Heading1"/>
    <w:uiPriority w:val="9"/>
    <w:rsid w:val="00634589"/>
    <w:rPr>
      <w:rFonts w:ascii="Arial Bold" w:eastAsiaTheme="majorEastAsia" w:hAnsi="Arial Bold" w:cstheme="majorBidi"/>
      <w:b/>
      <w:caps/>
      <w:color w:val="62CAE3"/>
      <w:sz w:val="40"/>
      <w:szCs w:val="32"/>
      <w:lang w:eastAsia="en-AU"/>
    </w:rPr>
  </w:style>
  <w:style w:type="character" w:customStyle="1" w:styleId="Heading2Char">
    <w:name w:val="Heading 2 Char"/>
    <w:aliases w:val="Section Headings Char"/>
    <w:basedOn w:val="DefaultParagraphFont"/>
    <w:link w:val="Heading2"/>
    <w:uiPriority w:val="9"/>
    <w:rsid w:val="00DE2E0B"/>
    <w:rPr>
      <w:rFonts w:ascii="Arial Bold" w:eastAsiaTheme="majorEastAsia" w:hAnsi="Arial Bold" w:cstheme="majorBidi"/>
      <w:b/>
      <w:color w:val="F99D1C"/>
      <w:sz w:val="28"/>
      <w:szCs w:val="26"/>
      <w:lang w:eastAsia="en-AU"/>
    </w:rPr>
  </w:style>
  <w:style w:type="paragraph" w:customStyle="1" w:styleId="TableText">
    <w:name w:val="Table Text"/>
    <w:basedOn w:val="Normal"/>
    <w:link w:val="TableTextChar"/>
    <w:qFormat/>
    <w:rsid w:val="008D4CE9"/>
    <w:pPr>
      <w:spacing w:before="50" w:after="50" w:line="240" w:lineRule="auto"/>
    </w:pPr>
  </w:style>
  <w:style w:type="paragraph" w:customStyle="1" w:styleId="Subheading2">
    <w:name w:val="Subheading 2"/>
    <w:basedOn w:val="Normal"/>
    <w:link w:val="Subheading2Char"/>
    <w:qFormat/>
    <w:rsid w:val="00761B8D"/>
    <w:rPr>
      <w:rFonts w:ascii="Arial Bold" w:hAnsi="Arial Bold" w:cs="Arial"/>
      <w:b/>
      <w:bCs/>
      <w:caps/>
      <w:color w:val="7F7F7F" w:themeColor="text1" w:themeTint="80"/>
      <w:sz w:val="36"/>
      <w:szCs w:val="36"/>
      <w:lang w:val="en-US"/>
    </w:rPr>
  </w:style>
  <w:style w:type="character" w:customStyle="1" w:styleId="TableTextChar">
    <w:name w:val="Table Text Char"/>
    <w:basedOn w:val="DefaultParagraphFont"/>
    <w:link w:val="TableText"/>
    <w:rsid w:val="008D4CE9"/>
    <w:rPr>
      <w:rFonts w:ascii="Arial" w:eastAsiaTheme="minorEastAsia" w:hAnsi="Arial"/>
      <w:color w:val="262626" w:themeColor="text1" w:themeTint="D9"/>
      <w:lang w:eastAsia="en-AU"/>
    </w:rPr>
  </w:style>
  <w:style w:type="paragraph" w:customStyle="1" w:styleId="Default">
    <w:name w:val="Default"/>
    <w:rsid w:val="007371B9"/>
    <w:pPr>
      <w:autoSpaceDE w:val="0"/>
      <w:autoSpaceDN w:val="0"/>
      <w:adjustRightInd w:val="0"/>
      <w:spacing w:after="0" w:line="240" w:lineRule="auto"/>
    </w:pPr>
    <w:rPr>
      <w:rFonts w:ascii="Calibri" w:hAnsi="Calibri" w:cs="Calibri"/>
      <w:color w:val="000000"/>
      <w:sz w:val="24"/>
      <w:szCs w:val="24"/>
    </w:rPr>
  </w:style>
  <w:style w:type="character" w:customStyle="1" w:styleId="Subheading2Char">
    <w:name w:val="Subheading 2 Char"/>
    <w:basedOn w:val="DefaultParagraphFont"/>
    <w:link w:val="Subheading2"/>
    <w:rsid w:val="00761B8D"/>
    <w:rPr>
      <w:rFonts w:ascii="Arial Bold" w:eastAsiaTheme="minorEastAsia" w:hAnsi="Arial Bold" w:cs="Arial"/>
      <w:b/>
      <w:bCs/>
      <w:caps/>
      <w:color w:val="7F7F7F" w:themeColor="text1" w:themeTint="80"/>
      <w:sz w:val="36"/>
      <w:szCs w:val="36"/>
      <w:lang w:val="en-US" w:eastAsia="en-AU"/>
    </w:rPr>
  </w:style>
  <w:style w:type="character" w:customStyle="1" w:styleId="UnresolvedMention">
    <w:name w:val="Unresolved Mention"/>
    <w:basedOn w:val="DefaultParagraphFont"/>
    <w:uiPriority w:val="99"/>
    <w:semiHidden/>
    <w:unhideWhenUsed/>
    <w:rsid w:val="00984FEB"/>
    <w:rPr>
      <w:color w:val="605E5C"/>
      <w:shd w:val="clear" w:color="auto" w:fill="E1DFDD"/>
    </w:rPr>
  </w:style>
  <w:style w:type="paragraph" w:customStyle="1" w:styleId="PrincipalName">
    <w:name w:val="Principal Name"/>
    <w:basedOn w:val="TableText"/>
    <w:link w:val="PrincipalNameChar"/>
    <w:qFormat/>
    <w:rsid w:val="0061154D"/>
    <w:pPr>
      <w:framePr w:hSpace="180" w:wrap="around" w:vAnchor="text" w:hAnchor="margin" w:y="11622"/>
    </w:pPr>
    <w:rPr>
      <w:b/>
      <w:color w:val="FFFFFF" w:themeColor="background1"/>
      <w:sz w:val="24"/>
    </w:rPr>
  </w:style>
  <w:style w:type="character" w:customStyle="1" w:styleId="PrincipalNameChar">
    <w:name w:val="Principal Name Char"/>
    <w:basedOn w:val="TableTextChar"/>
    <w:link w:val="PrincipalName"/>
    <w:rsid w:val="0061154D"/>
    <w:rPr>
      <w:rFonts w:ascii="Arial" w:eastAsiaTheme="minorEastAsia" w:hAnsi="Arial"/>
      <w:b/>
      <w:color w:val="FFFFFF" w:themeColor="background1"/>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image" Target="media/image7.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38FABB4E4D44024AD864705A33C53D4"/>
        <w:category>
          <w:name w:val="General"/>
          <w:gallery w:val="placeholder"/>
        </w:category>
        <w:types>
          <w:type w:val="bbPlcHdr"/>
        </w:types>
        <w:behaviors>
          <w:behavior w:val="content"/>
        </w:behaviors>
        <w:guid w:val="{DC05831C-201C-4C66-B03A-16AA170A3B50}"/>
      </w:docPartPr>
      <w:docPartBody>
        <w:p w:rsidR="00454F4F" w:rsidRDefault="00620E1C">
          <w:pPr>
            <w:pStyle w:val="538FABB4E4D44024AD864705A33C53D4"/>
          </w:pPr>
          <w:r w:rsidRPr="00F91D2E">
            <w:rPr>
              <w:rStyle w:val="PlaceholderText"/>
            </w:rPr>
            <w:t>Click here to enter text.</w:t>
          </w:r>
        </w:p>
      </w:docPartBody>
    </w:docPart>
    <w:docPart>
      <w:docPartPr>
        <w:name w:val="44CE929B19B44173B968605CFA58B451"/>
        <w:category>
          <w:name w:val="General"/>
          <w:gallery w:val="placeholder"/>
        </w:category>
        <w:types>
          <w:type w:val="bbPlcHdr"/>
        </w:types>
        <w:behaviors>
          <w:behavior w:val="content"/>
        </w:behaviors>
        <w:guid w:val="{048E793D-2F99-4679-872D-93C0E99B3C7C}"/>
      </w:docPartPr>
      <w:docPartBody>
        <w:p w:rsidR="00454F4F" w:rsidRDefault="00620E1C">
          <w:pPr>
            <w:pStyle w:val="44CE929B19B44173B968605CFA58B451"/>
          </w:pPr>
          <w:r w:rsidRPr="00F91D2E">
            <w:rPr>
              <w:rStyle w:val="PlaceholderText"/>
            </w:rPr>
            <w:t>Click here to enter text.</w:t>
          </w:r>
        </w:p>
      </w:docPartBody>
    </w:docPart>
    <w:docPart>
      <w:docPartPr>
        <w:name w:val="C607C89E7A59492CB22424BD56047A84"/>
        <w:category>
          <w:name w:val="General"/>
          <w:gallery w:val="placeholder"/>
        </w:category>
        <w:types>
          <w:type w:val="bbPlcHdr"/>
        </w:types>
        <w:behaviors>
          <w:behavior w:val="content"/>
        </w:behaviors>
        <w:guid w:val="{4DA815AB-36B3-41D4-8928-FA57393434B6}"/>
      </w:docPartPr>
      <w:docPartBody>
        <w:p w:rsidR="00454F4F" w:rsidRDefault="00620E1C">
          <w:pPr>
            <w:pStyle w:val="C607C89E7A59492CB22424BD56047A84"/>
          </w:pPr>
          <w:r w:rsidRPr="00F91D2E">
            <w:rPr>
              <w:rStyle w:val="PlaceholderText"/>
            </w:rPr>
            <w:t>Click here to enter text.</w:t>
          </w:r>
        </w:p>
      </w:docPartBody>
    </w:docPart>
    <w:docPart>
      <w:docPartPr>
        <w:name w:val="DF358C8D7F794B92B8715E598FEAD699"/>
        <w:category>
          <w:name w:val="General"/>
          <w:gallery w:val="placeholder"/>
        </w:category>
        <w:types>
          <w:type w:val="bbPlcHdr"/>
        </w:types>
        <w:behaviors>
          <w:behavior w:val="content"/>
        </w:behaviors>
        <w:guid w:val="{EB1DFE36-A290-4902-925B-0C8886A95377}"/>
      </w:docPartPr>
      <w:docPartBody>
        <w:p w:rsidR="00454F4F" w:rsidRDefault="00620E1C">
          <w:pPr>
            <w:pStyle w:val="DF358C8D7F794B92B8715E598FEAD699"/>
          </w:pPr>
          <w:r w:rsidRPr="00F91D2E">
            <w:rPr>
              <w:rStyle w:val="PlaceholderText"/>
            </w:rPr>
            <w:t>Click here to enter text.</w:t>
          </w:r>
        </w:p>
      </w:docPartBody>
    </w:docPart>
    <w:docPart>
      <w:docPartPr>
        <w:name w:val="3B8A768D62CC4EB0B82DF073E3D4624F"/>
        <w:category>
          <w:name w:val="General"/>
          <w:gallery w:val="placeholder"/>
        </w:category>
        <w:types>
          <w:type w:val="bbPlcHdr"/>
        </w:types>
        <w:behaviors>
          <w:behavior w:val="content"/>
        </w:behaviors>
        <w:guid w:val="{79B635BF-C1B1-4384-8223-D351B2FE9F4E}"/>
      </w:docPartPr>
      <w:docPartBody>
        <w:p w:rsidR="00454F4F" w:rsidRDefault="00620E1C">
          <w:pPr>
            <w:pStyle w:val="3B8A768D62CC4EB0B82DF073E3D4624F"/>
          </w:pPr>
          <w:r w:rsidRPr="00F91D2E">
            <w:rPr>
              <w:rStyle w:val="PlaceholderText"/>
            </w:rPr>
            <w:t>Click here to enter text.</w:t>
          </w:r>
        </w:p>
      </w:docPartBody>
    </w:docPart>
    <w:docPart>
      <w:docPartPr>
        <w:name w:val="555AED17D645424D958BBC4AF69009D1"/>
        <w:category>
          <w:name w:val="General"/>
          <w:gallery w:val="placeholder"/>
        </w:category>
        <w:types>
          <w:type w:val="bbPlcHdr"/>
        </w:types>
        <w:behaviors>
          <w:behavior w:val="content"/>
        </w:behaviors>
        <w:guid w:val="{B994C410-4AE5-4D79-9AE1-B634F029EC6C}"/>
      </w:docPartPr>
      <w:docPartBody>
        <w:p w:rsidR="00454F4F" w:rsidRDefault="00620E1C">
          <w:pPr>
            <w:pStyle w:val="555AED17D645424D958BBC4AF69009D1"/>
          </w:pPr>
          <w:r w:rsidRPr="005A1E28">
            <w:rPr>
              <w:rStyle w:val="PlaceholderText"/>
            </w:rPr>
            <w:t>Click here to enter text.</w:t>
          </w:r>
        </w:p>
      </w:docPartBody>
    </w:docPart>
    <w:docPart>
      <w:docPartPr>
        <w:name w:val="8A5EE68A44D446B0B760ADC2D5E1F8B1"/>
        <w:category>
          <w:name w:val="General"/>
          <w:gallery w:val="placeholder"/>
        </w:category>
        <w:types>
          <w:type w:val="bbPlcHdr"/>
        </w:types>
        <w:behaviors>
          <w:behavior w:val="content"/>
        </w:behaviors>
        <w:guid w:val="{1AB8664B-7A9C-4185-803B-76511276B5CA}"/>
      </w:docPartPr>
      <w:docPartBody>
        <w:p w:rsidR="00454F4F" w:rsidRDefault="00620E1C">
          <w:pPr>
            <w:pStyle w:val="8A5EE68A44D446B0B760ADC2D5E1F8B1"/>
          </w:pPr>
          <w:r w:rsidRPr="005A1E28">
            <w:rPr>
              <w:rStyle w:val="PlaceholderText"/>
            </w:rPr>
            <w:t>Click here to enter text.</w:t>
          </w:r>
        </w:p>
      </w:docPartBody>
    </w:docPart>
    <w:docPart>
      <w:docPartPr>
        <w:name w:val="31E1909BCA82408E9032F3517B1BD809"/>
        <w:category>
          <w:name w:val="General"/>
          <w:gallery w:val="placeholder"/>
        </w:category>
        <w:types>
          <w:type w:val="bbPlcHdr"/>
        </w:types>
        <w:behaviors>
          <w:behavior w:val="content"/>
        </w:behaviors>
        <w:guid w:val="{DAFF0E78-7A9C-47CF-A901-CA6A1ED3FE53}"/>
      </w:docPartPr>
      <w:docPartBody>
        <w:p w:rsidR="00454F4F" w:rsidRDefault="00620E1C">
          <w:pPr>
            <w:pStyle w:val="31E1909BCA82408E9032F3517B1BD809"/>
          </w:pPr>
          <w:r w:rsidRPr="005A1E28">
            <w:rPr>
              <w:rStyle w:val="PlaceholderText"/>
            </w:rPr>
            <w:t>Click here to enter text.</w:t>
          </w:r>
        </w:p>
      </w:docPartBody>
    </w:docPart>
    <w:docPart>
      <w:docPartPr>
        <w:name w:val="C3CF5A7AB3CA47F0BD7CCD415A5AC8BD"/>
        <w:category>
          <w:name w:val="General"/>
          <w:gallery w:val="placeholder"/>
        </w:category>
        <w:types>
          <w:type w:val="bbPlcHdr"/>
        </w:types>
        <w:behaviors>
          <w:behavior w:val="content"/>
        </w:behaviors>
        <w:guid w:val="{937524AE-3CEB-4F42-8AB0-D08D1110D424}"/>
      </w:docPartPr>
      <w:docPartBody>
        <w:p w:rsidR="00454F4F" w:rsidRDefault="00620E1C">
          <w:pPr>
            <w:pStyle w:val="C3CF5A7AB3CA47F0BD7CCD415A5AC8BD"/>
          </w:pPr>
          <w:r w:rsidRPr="005A1E28">
            <w:rPr>
              <w:rStyle w:val="PlaceholderText"/>
            </w:rPr>
            <w:t>Click here to enter text.</w:t>
          </w:r>
        </w:p>
      </w:docPartBody>
    </w:docPart>
    <w:docPart>
      <w:docPartPr>
        <w:name w:val="845519AC2AD94E53B287DB13842995DD"/>
        <w:category>
          <w:name w:val="General"/>
          <w:gallery w:val="placeholder"/>
        </w:category>
        <w:types>
          <w:type w:val="bbPlcHdr"/>
        </w:types>
        <w:behaviors>
          <w:behavior w:val="content"/>
        </w:behaviors>
        <w:guid w:val="{060BC51F-020A-417D-B1E5-8B4F12E48C8F}"/>
      </w:docPartPr>
      <w:docPartBody>
        <w:p w:rsidR="00454F4F" w:rsidRDefault="00620E1C">
          <w:pPr>
            <w:pStyle w:val="845519AC2AD94E53B287DB13842995DD"/>
          </w:pPr>
          <w:r w:rsidRPr="005A1E28">
            <w:rPr>
              <w:rStyle w:val="PlaceholderText"/>
            </w:rPr>
            <w:t>Click here to enter text.</w:t>
          </w:r>
        </w:p>
      </w:docPartBody>
    </w:docPart>
    <w:docPart>
      <w:docPartPr>
        <w:name w:val="A2E22893BF62439DB55AD8C8BBD889DB"/>
        <w:category>
          <w:name w:val="General"/>
          <w:gallery w:val="placeholder"/>
        </w:category>
        <w:types>
          <w:type w:val="bbPlcHdr"/>
        </w:types>
        <w:behaviors>
          <w:behavior w:val="content"/>
        </w:behaviors>
        <w:guid w:val="{8F4A345A-832F-4565-9E16-84B470074728}"/>
      </w:docPartPr>
      <w:docPartBody>
        <w:p w:rsidR="00454F4F" w:rsidRDefault="00620E1C">
          <w:pPr>
            <w:pStyle w:val="A2E22893BF62439DB55AD8C8BBD889DB"/>
          </w:pPr>
          <w:r w:rsidRPr="005A1E28">
            <w:rPr>
              <w:rStyle w:val="PlaceholderText"/>
            </w:rPr>
            <w:t>Click here to enter text.</w:t>
          </w:r>
        </w:p>
      </w:docPartBody>
    </w:docPart>
    <w:docPart>
      <w:docPartPr>
        <w:name w:val="F52C6719333048108613CF87E77F9FC4"/>
        <w:category>
          <w:name w:val="General"/>
          <w:gallery w:val="placeholder"/>
        </w:category>
        <w:types>
          <w:type w:val="bbPlcHdr"/>
        </w:types>
        <w:behaviors>
          <w:behavior w:val="content"/>
        </w:behaviors>
        <w:guid w:val="{65024564-9401-40BE-87A5-7D7B77BD6DE6}"/>
      </w:docPartPr>
      <w:docPartBody>
        <w:p w:rsidR="00454F4F" w:rsidRDefault="00620E1C">
          <w:pPr>
            <w:pStyle w:val="F52C6719333048108613CF87E77F9FC4"/>
          </w:pPr>
          <w:r w:rsidRPr="005A1E2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4F4F"/>
    <w:rsid w:val="00413EF6"/>
    <w:rsid w:val="00454F4F"/>
    <w:rsid w:val="00620E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38FABB4E4D44024AD864705A33C53D4">
    <w:name w:val="538FABB4E4D44024AD864705A33C53D4"/>
  </w:style>
  <w:style w:type="paragraph" w:customStyle="1" w:styleId="44CE929B19B44173B968605CFA58B451">
    <w:name w:val="44CE929B19B44173B968605CFA58B451"/>
  </w:style>
  <w:style w:type="paragraph" w:customStyle="1" w:styleId="C607C89E7A59492CB22424BD56047A84">
    <w:name w:val="C607C89E7A59492CB22424BD56047A84"/>
  </w:style>
  <w:style w:type="paragraph" w:customStyle="1" w:styleId="DF358C8D7F794B92B8715E598FEAD699">
    <w:name w:val="DF358C8D7F794B92B8715E598FEAD699"/>
  </w:style>
  <w:style w:type="paragraph" w:customStyle="1" w:styleId="3B8A768D62CC4EB0B82DF073E3D4624F">
    <w:name w:val="3B8A768D62CC4EB0B82DF073E3D4624F"/>
  </w:style>
  <w:style w:type="paragraph" w:customStyle="1" w:styleId="4F326941C1F049EFB2F0F90909C706C2">
    <w:name w:val="4F326941C1F049EFB2F0F90909C706C2"/>
  </w:style>
  <w:style w:type="paragraph" w:customStyle="1" w:styleId="555AED17D645424D958BBC4AF69009D1">
    <w:name w:val="555AED17D645424D958BBC4AF69009D1"/>
  </w:style>
  <w:style w:type="paragraph" w:customStyle="1" w:styleId="8A5EE68A44D446B0B760ADC2D5E1F8B1">
    <w:name w:val="8A5EE68A44D446B0B760ADC2D5E1F8B1"/>
  </w:style>
  <w:style w:type="paragraph" w:customStyle="1" w:styleId="31E1909BCA82408E9032F3517B1BD809">
    <w:name w:val="31E1909BCA82408E9032F3517B1BD809"/>
  </w:style>
  <w:style w:type="paragraph" w:customStyle="1" w:styleId="C3CF5A7AB3CA47F0BD7CCD415A5AC8BD">
    <w:name w:val="C3CF5A7AB3CA47F0BD7CCD415A5AC8BD"/>
  </w:style>
  <w:style w:type="paragraph" w:customStyle="1" w:styleId="845519AC2AD94E53B287DB13842995DD">
    <w:name w:val="845519AC2AD94E53B287DB13842995DD"/>
  </w:style>
  <w:style w:type="paragraph" w:customStyle="1" w:styleId="A2E22893BF62439DB55AD8C8BBD889DB">
    <w:name w:val="A2E22893BF62439DB55AD8C8BBD889DB"/>
  </w:style>
  <w:style w:type="paragraph" w:customStyle="1" w:styleId="F52C6719333048108613CF87E77F9FC4">
    <w:name w:val="F52C6719333048108613CF87E77F9F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4ADD183CE849439CBD6F10C7C6063A" ma:contentTypeVersion="13" ma:contentTypeDescription="Create a new document." ma:contentTypeScope="" ma:versionID="ad2a13354fbfdf22c4e1965c1e4d0244">
  <xsd:schema xmlns:xsd="http://www.w3.org/2001/XMLSchema" xmlns:xs="http://www.w3.org/2001/XMLSchema" xmlns:p="http://schemas.microsoft.com/office/2006/metadata/properties" xmlns:ns3="2df2ead1-2ea5-4927-acd4-6cfd8e8f44ff" xmlns:ns4="a77bcaa2-acda-4ec8-b3dc-447ab10ec30c" targetNamespace="http://schemas.microsoft.com/office/2006/metadata/properties" ma:root="true" ma:fieldsID="dae13f69e65564f42262217194ee38cd" ns3:_="" ns4:_="">
    <xsd:import namespace="2df2ead1-2ea5-4927-acd4-6cfd8e8f44ff"/>
    <xsd:import namespace="a77bcaa2-acda-4ec8-b3dc-447ab10ec3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2ead1-2ea5-4927-acd4-6cfd8e8f44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7bcaa2-acda-4ec8-b3dc-447ab10ec3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1C015-CC2F-4B9B-AD28-EA23A3D1F379}">
  <ds:schemaRefs>
    <ds:schemaRef ds:uri="http://purl.org/dc/dcmitype/"/>
    <ds:schemaRef ds:uri="http://www.w3.org/XML/1998/namespace"/>
    <ds:schemaRef ds:uri="http://purl.org/dc/elements/1.1/"/>
    <ds:schemaRef ds:uri="http://schemas.microsoft.com/office/infopath/2007/PartnerControls"/>
    <ds:schemaRef ds:uri="http://purl.org/dc/terms/"/>
    <ds:schemaRef ds:uri="a77bcaa2-acda-4ec8-b3dc-447ab10ec30c"/>
    <ds:schemaRef ds:uri="http://schemas.microsoft.com/office/2006/metadata/properties"/>
    <ds:schemaRef ds:uri="http://schemas.microsoft.com/office/2006/documentManagement/types"/>
    <ds:schemaRef ds:uri="http://schemas.openxmlformats.org/package/2006/metadata/core-properties"/>
    <ds:schemaRef ds:uri="2df2ead1-2ea5-4927-acd4-6cfd8e8f44ff"/>
  </ds:schemaRefs>
</ds:datastoreItem>
</file>

<file path=customXml/itemProps2.xml><?xml version="1.0" encoding="utf-8"?>
<ds:datastoreItem xmlns:ds="http://schemas.openxmlformats.org/officeDocument/2006/customXml" ds:itemID="{7F0F618B-FDC8-4B22-A77D-9CEDC1975B7D}">
  <ds:schemaRefs>
    <ds:schemaRef ds:uri="http://schemas.microsoft.com/sharepoint/v3/contenttype/forms"/>
  </ds:schemaRefs>
</ds:datastoreItem>
</file>

<file path=customXml/itemProps3.xml><?xml version="1.0" encoding="utf-8"?>
<ds:datastoreItem xmlns:ds="http://schemas.openxmlformats.org/officeDocument/2006/customXml" ds:itemID="{A2AD88C1-6B20-42A2-9A84-DA495C6AB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2ead1-2ea5-4927-acd4-6cfd8e8f44ff"/>
    <ds:schemaRef ds:uri="a77bcaa2-acda-4ec8-b3dc-447ab10ec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707547-BE37-421A-8167-0AA7E8DF9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97</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Philippa Younger</dc:creator>
  <cp:keywords/>
  <dc:description/>
  <cp:lastModifiedBy>Corpus Christi School</cp:lastModifiedBy>
  <cp:revision>2</cp:revision>
  <cp:lastPrinted>2021-07-28T00:48:00Z</cp:lastPrinted>
  <dcterms:created xsi:type="dcterms:W3CDTF">2021-08-05T04:38:00Z</dcterms:created>
  <dcterms:modified xsi:type="dcterms:W3CDTF">2021-08-0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4ADD183CE849439CBD6F10C7C6063A</vt:lpwstr>
  </property>
</Properties>
</file>